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74F43" w:rsidR="0035084B" w:rsidP="005615DD" w:rsidRDefault="0035084B" w14:paraId="5EEF3D84" w14:textId="77777777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421"/>
        <w:gridCol w:w="7646"/>
      </w:tblGrid>
      <w:tr w:rsidRPr="00374F43" w:rsidR="0035084B" w:rsidTr="249F9287" w14:paraId="5EEF3D87" w14:textId="77777777">
        <w:trPr>
          <w:trHeight w:val="457"/>
        </w:trPr>
        <w:tc>
          <w:tcPr>
            <w:tcW w:w="1421" w:type="dxa"/>
            <w:vAlign w:val="center"/>
          </w:tcPr>
          <w:p w:rsidRPr="00374F43" w:rsidR="0035084B" w:rsidP="005615DD" w:rsidRDefault="605EE955" w14:paraId="5EEF3D85" w14:textId="77777777">
            <w:pPr>
              <w:spacing w:line="240" w:lineRule="auto"/>
              <w:rPr>
                <w:rFonts w:eastAsia="Cera Pro" w:asciiTheme="minorHAnsi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eastAsia="Cera Pro" w:asciiTheme="minorHAnsi" w:hAnsiTheme="minorHAnsi" w:cstheme="minorHAnsi"/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7646" w:type="dxa"/>
            <w:vAlign w:val="center"/>
          </w:tcPr>
          <w:p w:rsidRPr="00374F43" w:rsidR="0035084B" w:rsidP="249F9287" w:rsidRDefault="00381E73" w14:paraId="5EEF3D86" w14:textId="4567269D">
            <w:pPr>
              <w:spacing w:line="240" w:lineRule="auto"/>
              <w:rPr>
                <w:rFonts w:eastAsia="Cera Pro" w:asciiTheme="minorHAnsi" w:hAnsiTheme="minorHAnsi" w:cstheme="minorBidi"/>
                <w:sz w:val="20"/>
                <w:szCs w:val="20"/>
              </w:rPr>
            </w:pPr>
            <w:r>
              <w:rPr>
                <w:rFonts w:eastAsia="Cera Pro" w:asciiTheme="minorHAnsi" w:hAnsiTheme="minorHAnsi" w:cstheme="minorBidi"/>
                <w:sz w:val="20"/>
                <w:szCs w:val="20"/>
              </w:rPr>
              <w:t>15-12-2023</w:t>
            </w:r>
          </w:p>
        </w:tc>
      </w:tr>
      <w:tr w:rsidRPr="00374F43" w:rsidR="0035084B" w:rsidTr="249F9287" w14:paraId="5EEF3D8D" w14:textId="77777777">
        <w:trPr>
          <w:trHeight w:val="340"/>
        </w:trPr>
        <w:tc>
          <w:tcPr>
            <w:tcW w:w="1421" w:type="dxa"/>
            <w:vAlign w:val="center"/>
          </w:tcPr>
          <w:p w:rsidRPr="00374F43" w:rsidR="0035084B" w:rsidP="005615DD" w:rsidRDefault="605EE955" w14:paraId="5EEF3D8B" w14:textId="77777777">
            <w:pPr>
              <w:spacing w:line="240" w:lineRule="auto"/>
              <w:rPr>
                <w:rFonts w:eastAsia="Cera Pro" w:asciiTheme="minorHAnsi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eastAsia="Cera Pro" w:asciiTheme="minorHAnsi" w:hAnsiTheme="minorHAnsi" w:cstheme="minorHAnsi"/>
                <w:b/>
                <w:bCs/>
                <w:sz w:val="20"/>
                <w:szCs w:val="20"/>
              </w:rPr>
              <w:t>Locatie</w:t>
            </w:r>
          </w:p>
        </w:tc>
        <w:tc>
          <w:tcPr>
            <w:tcW w:w="7646" w:type="dxa"/>
            <w:vAlign w:val="center"/>
          </w:tcPr>
          <w:p w:rsidRPr="00374F43" w:rsidR="0035084B" w:rsidP="005615DD" w:rsidRDefault="00381E73" w14:paraId="5EEF3D8C" w14:textId="33A783B4">
            <w:pPr>
              <w:spacing w:line="240" w:lineRule="auto"/>
              <w:rPr>
                <w:rFonts w:eastAsia="Cera Pro" w:asciiTheme="minorHAnsi" w:hAnsiTheme="minorHAnsi" w:cstheme="minorHAnsi"/>
                <w:sz w:val="20"/>
                <w:szCs w:val="20"/>
              </w:rPr>
            </w:pPr>
            <w:r>
              <w:rPr>
                <w:rFonts w:eastAsia="Cera Pro" w:asciiTheme="minorHAnsi" w:hAnsiTheme="minorHAnsi" w:cstheme="minorHAnsi"/>
                <w:sz w:val="20"/>
                <w:szCs w:val="20"/>
              </w:rPr>
              <w:t>1.035</w:t>
            </w:r>
          </w:p>
        </w:tc>
      </w:tr>
      <w:tr w:rsidRPr="00374F43" w:rsidR="008E4BA6" w:rsidTr="249F9287" w14:paraId="72B9E54D" w14:textId="77777777">
        <w:trPr>
          <w:trHeight w:val="340"/>
        </w:trPr>
        <w:tc>
          <w:tcPr>
            <w:tcW w:w="1421" w:type="dxa"/>
            <w:vAlign w:val="center"/>
          </w:tcPr>
          <w:p w:rsidRPr="00374F43" w:rsidR="008E4BA6" w:rsidP="008E4BA6" w:rsidRDefault="008E4BA6" w14:paraId="43B4B437" w14:textId="15542783">
            <w:pPr>
              <w:spacing w:line="240" w:lineRule="auto"/>
              <w:rPr>
                <w:rFonts w:eastAsia="Cera Pro" w:asciiTheme="minorHAnsi" w:hAnsiTheme="minorHAnsi" w:cstheme="minorBidi"/>
                <w:b/>
                <w:bCs/>
                <w:sz w:val="20"/>
                <w:szCs w:val="20"/>
              </w:rPr>
            </w:pPr>
            <w:r w:rsidRPr="00374F43">
              <w:rPr>
                <w:rFonts w:eastAsia="Cera Pro" w:asciiTheme="minorHAnsi" w:hAnsiTheme="minorHAnsi" w:cstheme="minorBidi"/>
                <w:b/>
                <w:bCs/>
                <w:sz w:val="20"/>
                <w:szCs w:val="20"/>
              </w:rPr>
              <w:t>Genodigd</w:t>
            </w:r>
          </w:p>
        </w:tc>
        <w:tc>
          <w:tcPr>
            <w:tcW w:w="7646" w:type="dxa"/>
            <w:vAlign w:val="center"/>
          </w:tcPr>
          <w:p w:rsidRPr="00374F43" w:rsidR="008E4BA6" w:rsidP="249F9287" w:rsidRDefault="00266C48" w14:paraId="06728736" w14:textId="1F9923BC">
            <w:pPr>
              <w:spacing w:line="240" w:lineRule="auto"/>
              <w:rPr>
                <w:rFonts w:eastAsia="Cera Pro" w:asciiTheme="minorHAnsi" w:hAnsiTheme="minorHAnsi" w:cstheme="minorBidi"/>
                <w:sz w:val="20"/>
                <w:szCs w:val="20"/>
              </w:rPr>
            </w:pPr>
            <w:r>
              <w:rPr>
                <w:rFonts w:eastAsia="Cera Pro" w:asciiTheme="minorHAnsi" w:hAnsiTheme="minorHAnsi" w:cstheme="minorBidi"/>
                <w:sz w:val="20"/>
                <w:szCs w:val="20"/>
              </w:rPr>
              <w:t xml:space="preserve">Albert de Jonge, </w:t>
            </w:r>
            <w:r w:rsidR="00643003">
              <w:rPr>
                <w:rFonts w:eastAsia="Cera Pro" w:asciiTheme="minorHAnsi" w:hAnsiTheme="minorHAnsi" w:cstheme="minorBidi"/>
                <w:sz w:val="20"/>
                <w:szCs w:val="20"/>
              </w:rPr>
              <w:t>Rob</w:t>
            </w:r>
            <w:r>
              <w:rPr>
                <w:rFonts w:eastAsia="Cera Pro" w:asciiTheme="minorHAnsi" w:hAnsiTheme="minorHAnsi" w:cstheme="minorBidi"/>
                <w:sz w:val="20"/>
                <w:szCs w:val="20"/>
              </w:rPr>
              <w:t xml:space="preserve"> </w:t>
            </w:r>
            <w:r w:rsidR="00643003">
              <w:rPr>
                <w:rFonts w:eastAsia="Cera Pro" w:asciiTheme="minorHAnsi" w:hAnsiTheme="minorHAnsi" w:cstheme="minorBidi"/>
                <w:sz w:val="20"/>
                <w:szCs w:val="20"/>
              </w:rPr>
              <w:t>Loves</w:t>
            </w:r>
            <w:r w:rsidRPr="249F9287" w:rsidR="008E4BA6">
              <w:rPr>
                <w:rFonts w:eastAsia="Cera Pro" w:asciiTheme="minorHAnsi" w:hAnsiTheme="minorHAnsi" w:cstheme="minorBidi"/>
                <w:sz w:val="20"/>
                <w:szCs w:val="20"/>
              </w:rPr>
              <w:t xml:space="preserve"> en alle studenten</w:t>
            </w:r>
            <w:r w:rsidR="0068086D">
              <w:rPr>
                <w:rFonts w:eastAsia="Cera Pro" w:asciiTheme="minorHAnsi" w:hAnsiTheme="minorHAnsi" w:cstheme="minorBidi"/>
                <w:sz w:val="20"/>
                <w:szCs w:val="20"/>
              </w:rPr>
              <w:t xml:space="preserve"> van</w:t>
            </w:r>
            <w:r w:rsidRPr="249F9287" w:rsidR="008E4BA6">
              <w:rPr>
                <w:rFonts w:eastAsia="Cera Pro" w:asciiTheme="minorHAnsi" w:hAnsiTheme="minorHAnsi" w:cstheme="minorBidi"/>
                <w:sz w:val="20"/>
                <w:szCs w:val="20"/>
              </w:rPr>
              <w:t xml:space="preserve"> jaar </w:t>
            </w:r>
            <w:r>
              <w:rPr>
                <w:rFonts w:eastAsia="Cera Pro" w:asciiTheme="minorHAnsi" w:hAnsiTheme="minorHAnsi" w:cstheme="minorBidi"/>
                <w:sz w:val="20"/>
                <w:szCs w:val="20"/>
              </w:rPr>
              <w:t>1</w:t>
            </w:r>
          </w:p>
        </w:tc>
      </w:tr>
      <w:tr w:rsidRPr="00374F43" w:rsidR="008E4BA6" w:rsidTr="249F9287" w14:paraId="254BB3EE" w14:textId="77777777">
        <w:trPr>
          <w:trHeight w:val="340"/>
        </w:trPr>
        <w:tc>
          <w:tcPr>
            <w:tcW w:w="1421" w:type="dxa"/>
            <w:vAlign w:val="center"/>
          </w:tcPr>
          <w:p w:rsidRPr="00374F43" w:rsidR="008E4BA6" w:rsidP="008E4BA6" w:rsidRDefault="00266C48" w14:paraId="5D5B8214" w14:textId="2FFA6F0C">
            <w:pPr>
              <w:spacing w:line="240" w:lineRule="auto"/>
              <w:rPr>
                <w:rFonts w:eastAsia="Cera Pro" w:asciiTheme="minorHAnsi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eastAsia="Cera Pro" w:asciiTheme="minorHAnsi" w:hAnsiTheme="minorHAnsi" w:cstheme="minorBidi"/>
                <w:b/>
                <w:bCs/>
                <w:sz w:val="20"/>
                <w:szCs w:val="20"/>
              </w:rPr>
              <w:t>Notul</w:t>
            </w:r>
            <w:r w:rsidR="00B00430">
              <w:rPr>
                <w:rFonts w:eastAsia="Cera Pro" w:asciiTheme="minorHAnsi" w:hAnsiTheme="minorHAnsi" w:cstheme="minorBidi"/>
                <w:b/>
                <w:bCs/>
                <w:sz w:val="20"/>
                <w:szCs w:val="20"/>
              </w:rPr>
              <w:t>ist</w:t>
            </w:r>
          </w:p>
        </w:tc>
        <w:tc>
          <w:tcPr>
            <w:tcW w:w="7646" w:type="dxa"/>
            <w:vAlign w:val="center"/>
          </w:tcPr>
          <w:p w:rsidRPr="00374F43" w:rsidR="008E4BA6" w:rsidP="249F9287" w:rsidRDefault="00381E73" w14:paraId="1A9A1CB3" w14:textId="481B1D82">
            <w:pPr>
              <w:spacing w:line="240" w:lineRule="auto"/>
              <w:rPr>
                <w:rFonts w:eastAsia="Cera Pro" w:asciiTheme="minorHAnsi" w:hAnsiTheme="minorHAnsi" w:cstheme="minorBidi"/>
                <w:sz w:val="20"/>
                <w:szCs w:val="20"/>
              </w:rPr>
            </w:pPr>
            <w:r>
              <w:rPr>
                <w:rFonts w:eastAsia="Cera Pro" w:asciiTheme="minorHAnsi" w:hAnsiTheme="minorHAnsi" w:cstheme="minorBidi"/>
                <w:sz w:val="20"/>
                <w:szCs w:val="20"/>
              </w:rPr>
              <w:t>Lars Kuijer</w:t>
            </w:r>
          </w:p>
        </w:tc>
      </w:tr>
    </w:tbl>
    <w:p w:rsidRPr="00374F43" w:rsidR="00D8738B" w:rsidP="005615DD" w:rsidRDefault="00D8738B" w14:paraId="5EEF3D8E" w14:textId="77777777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Pr="00374F43" w:rsidR="0035084B" w:rsidP="005615DD" w:rsidRDefault="0035084B" w14:paraId="5EEF3D8F" w14:textId="77777777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374F43">
        <w:rPr>
          <w:rFonts w:asciiTheme="minorHAnsi" w:hAnsiTheme="minorHAnsi" w:cstheme="minorHAnsi"/>
          <w:b/>
          <w:sz w:val="20"/>
          <w:szCs w:val="20"/>
        </w:rPr>
        <w:tab/>
      </w:r>
    </w:p>
    <w:p w:rsidRPr="00374F43" w:rsidR="0035084B" w:rsidP="005615DD" w:rsidRDefault="00266C48" w14:paraId="5EEF3D90" w14:textId="78B64F46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color w:val="09878D"/>
          <w:sz w:val="32"/>
          <w:szCs w:val="32"/>
        </w:rPr>
        <w:t>Notulen</w:t>
      </w:r>
    </w:p>
    <w:p w:rsidRPr="00374F43" w:rsidR="0035084B" w:rsidP="005615DD" w:rsidRDefault="0035084B" w14:paraId="5EEF3D91" w14:textId="77777777">
      <w:pPr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:rsidR="00266C48" w:rsidP="00266C48" w:rsidRDefault="00266C48" w14:paraId="283D2159" w14:textId="71A853A4">
      <w:pPr>
        <w:pStyle w:val="Lijstalinea"/>
        <w:numPr>
          <w:ilvl w:val="0"/>
          <w:numId w:val="46"/>
        </w:numPr>
        <w:spacing w:after="160" w:line="259" w:lineRule="auto"/>
      </w:pPr>
      <w:r>
        <w:t>Presentie</w:t>
      </w:r>
    </w:p>
    <w:p w:rsidR="005846B7" w:rsidP="0068086D" w:rsidRDefault="005846B7" w14:paraId="20B5BFE1" w14:textId="5825FABE">
      <w:pPr>
        <w:pStyle w:val="Lijstalinea"/>
        <w:spacing w:after="160" w:line="259" w:lineRule="auto"/>
      </w:pPr>
      <w:r w:rsidR="005846B7">
        <w:rPr/>
        <w:t>Afwezig</w:t>
      </w:r>
      <w:r w:rsidR="005846B7">
        <w:rPr/>
        <w:t>:</w:t>
      </w:r>
      <w:r w:rsidR="1F704979">
        <w:rPr/>
        <w:t xml:space="preserve"> </w:t>
      </w:r>
      <w:r w:rsidR="005846B7">
        <w:rPr/>
        <w:t>Yunus</w:t>
      </w:r>
      <w:r w:rsidR="16E181D9">
        <w:rPr/>
        <w:t xml:space="preserve">, </w:t>
      </w:r>
      <w:r w:rsidR="005846B7">
        <w:rPr/>
        <w:t>Brian</w:t>
      </w:r>
      <w:r w:rsidR="4DD55425">
        <w:rPr/>
        <w:t xml:space="preserve">, </w:t>
      </w:r>
      <w:r w:rsidR="005846B7">
        <w:rPr/>
        <w:t>Daniel</w:t>
      </w:r>
      <w:r w:rsidR="5D7841C4">
        <w:rPr/>
        <w:t xml:space="preserve">, </w:t>
      </w:r>
      <w:r w:rsidR="005846B7">
        <w:rPr/>
        <w:t>Bram</w:t>
      </w:r>
      <w:r w:rsidR="7E6FBC38">
        <w:rPr/>
        <w:t xml:space="preserve">, </w:t>
      </w:r>
      <w:r w:rsidR="005846B7">
        <w:rPr/>
        <w:t>Noah</w:t>
      </w:r>
      <w:r w:rsidR="22C84032">
        <w:rPr/>
        <w:t xml:space="preserve">, </w:t>
      </w:r>
      <w:r w:rsidR="005846B7">
        <w:rPr/>
        <w:t>Roy</w:t>
      </w:r>
      <w:r w:rsidR="215C0C6F">
        <w:rPr/>
        <w:t xml:space="preserve"> &amp; </w:t>
      </w:r>
      <w:r w:rsidR="005846B7">
        <w:rPr/>
        <w:t>Elmedin</w:t>
      </w:r>
    </w:p>
    <w:p w:rsidR="00266C48" w:rsidP="00266C48" w:rsidRDefault="00266C48" w14:paraId="4C351532" w14:textId="2159335A">
      <w:pPr>
        <w:pStyle w:val="Lijstalinea"/>
        <w:numPr>
          <w:ilvl w:val="0"/>
          <w:numId w:val="46"/>
        </w:numPr>
        <w:spacing w:after="160" w:line="259" w:lineRule="auto"/>
      </w:pPr>
      <w:r>
        <w:t>Mededelingen</w:t>
      </w:r>
    </w:p>
    <w:p w:rsidR="005846B7" w:rsidP="005846B7" w:rsidRDefault="005846B7" w14:paraId="39B6187B" w14:textId="04BF3FB4">
      <w:pPr>
        <w:pStyle w:val="Lijstalinea"/>
        <w:spacing w:after="160" w:line="259" w:lineRule="auto"/>
      </w:pPr>
      <w:r>
        <w:t>Maandag plenair, in plaats van plenair atelier.</w:t>
      </w:r>
    </w:p>
    <w:p w:rsidR="005846B7" w:rsidP="005846B7" w:rsidRDefault="005846B7" w14:paraId="4AADF398" w14:textId="578ACEF8">
      <w:pPr>
        <w:pStyle w:val="Lijstalinea"/>
        <w:spacing w:after="160" w:line="259" w:lineRule="auto"/>
      </w:pPr>
      <w:r>
        <w:t>Woensdag einde van de dag plenair?</w:t>
      </w:r>
    </w:p>
    <w:p w:rsidR="005846B7" w:rsidP="005846B7" w:rsidRDefault="005846B7" w14:paraId="3D57C8EA" w14:textId="7B487153">
      <w:pPr>
        <w:pStyle w:val="Lijstalinea"/>
        <w:spacing w:after="160" w:line="259" w:lineRule="auto"/>
      </w:pPr>
      <w:r>
        <w:t>Tot en met 17 december nog inschrijven toetsen.</w:t>
      </w:r>
    </w:p>
    <w:p w:rsidR="0068086D" w:rsidP="0068086D" w:rsidRDefault="00266C48" w14:paraId="7AA30C5E" w14:textId="3311D62C">
      <w:pPr>
        <w:pStyle w:val="Lijstalinea"/>
        <w:numPr>
          <w:ilvl w:val="0"/>
          <w:numId w:val="46"/>
        </w:numPr>
        <w:spacing w:after="160" w:line="259" w:lineRule="auto"/>
        <w:rPr>
          <w:lang w:val="nl-NL"/>
        </w:rPr>
      </w:pPr>
      <w:r w:rsidRPr="00266C48">
        <w:rPr>
          <w:lang w:val="nl-NL"/>
        </w:rPr>
        <w:t>Indien van toepassing: Bespreken resultaten onderwijsevaluatie vorige periode</w:t>
      </w:r>
    </w:p>
    <w:p w:rsidRPr="0068086D" w:rsidR="0068086D" w:rsidP="0068086D" w:rsidRDefault="005846B7" w14:paraId="41076E93" w14:textId="3E130C11">
      <w:pPr>
        <w:pStyle w:val="Lijstalinea"/>
        <w:rPr>
          <w:lang w:val="nl-NL"/>
        </w:rPr>
      </w:pPr>
      <w:r>
        <w:rPr>
          <w:lang w:val="nl-NL"/>
        </w:rPr>
        <w:t>Nvt.</w:t>
      </w:r>
    </w:p>
    <w:p w:rsidRPr="0068086D" w:rsidR="0068086D" w:rsidP="0068086D" w:rsidRDefault="0068086D" w14:paraId="4E52294E" w14:textId="77777777">
      <w:pPr>
        <w:pStyle w:val="Lijstalinea"/>
        <w:spacing w:after="160" w:line="259" w:lineRule="auto"/>
        <w:rPr>
          <w:lang w:val="nl-NL"/>
        </w:rPr>
      </w:pPr>
    </w:p>
    <w:p w:rsidR="00266C48" w:rsidP="00266C48" w:rsidRDefault="00266C48" w14:paraId="25BE2369" w14:textId="77777777">
      <w:pPr>
        <w:pStyle w:val="Lijstalinea"/>
        <w:numPr>
          <w:ilvl w:val="0"/>
          <w:numId w:val="46"/>
        </w:numPr>
        <w:spacing w:after="160" w:line="259" w:lineRule="auto"/>
      </w:pPr>
      <w:r>
        <w:t>Bespreking notulen vorige plenair</w:t>
      </w:r>
    </w:p>
    <w:p w:rsidR="00381E73" w:rsidP="00381E73" w:rsidRDefault="00266C48" w14:paraId="063ECDF0" w14:textId="7DCC990E">
      <w:pPr>
        <w:pStyle w:val="Lijstalinea"/>
        <w:numPr>
          <w:ilvl w:val="1"/>
          <w:numId w:val="46"/>
        </w:numPr>
        <w:spacing w:after="160" w:line="259" w:lineRule="auto"/>
      </w:pPr>
      <w:r>
        <w:t>Tekstuee</w:t>
      </w:r>
      <w:r w:rsidR="00381E73">
        <w:t>l</w:t>
      </w:r>
    </w:p>
    <w:p w:rsidR="005846B7" w:rsidP="005846B7" w:rsidRDefault="005846B7" w14:paraId="7A96D9BE" w14:textId="023F60C4">
      <w:pPr>
        <w:pStyle w:val="Lijstalinea"/>
        <w:spacing w:after="160" w:line="259" w:lineRule="auto"/>
        <w:ind w:left="1440"/>
      </w:pPr>
      <w:r w:rsidR="005846B7">
        <w:rPr/>
        <w:t>Notule</w:t>
      </w:r>
      <w:r w:rsidR="3E646E4E">
        <w:rPr/>
        <w:t>n</w:t>
      </w:r>
      <w:r w:rsidR="005846B7">
        <w:rPr/>
        <w:t xml:space="preserve"> </w:t>
      </w:r>
      <w:r w:rsidR="005846B7">
        <w:rPr/>
        <w:t>moet</w:t>
      </w:r>
      <w:r w:rsidR="02D937A0">
        <w:rPr/>
        <w:t>en</w:t>
      </w:r>
      <w:r w:rsidR="005846B7">
        <w:rPr/>
        <w:t xml:space="preserve"> </w:t>
      </w:r>
      <w:r w:rsidR="005846B7">
        <w:rPr/>
        <w:t>beter</w:t>
      </w:r>
      <w:r w:rsidR="005846B7">
        <w:rPr/>
        <w:t xml:space="preserve"> </w:t>
      </w:r>
      <w:r w:rsidR="005846B7">
        <w:rPr/>
        <w:t>geschreven</w:t>
      </w:r>
      <w:r w:rsidR="005846B7">
        <w:rPr/>
        <w:t xml:space="preserve"> </w:t>
      </w:r>
      <w:r w:rsidR="005846B7">
        <w:rPr/>
        <w:t>worden</w:t>
      </w:r>
      <w:r w:rsidR="005846B7">
        <w:rPr/>
        <w:t xml:space="preserve">, meer </w:t>
      </w:r>
      <w:r w:rsidR="005846B7">
        <w:rPr/>
        <w:t>duidelijke</w:t>
      </w:r>
      <w:r w:rsidR="005846B7">
        <w:rPr/>
        <w:t xml:space="preserve"> </w:t>
      </w:r>
      <w:r w:rsidR="005846B7">
        <w:rPr/>
        <w:t>omschrijving</w:t>
      </w:r>
      <w:r w:rsidR="005846B7">
        <w:rPr/>
        <w:t>.</w:t>
      </w:r>
    </w:p>
    <w:p w:rsidR="007B448C" w:rsidP="005846B7" w:rsidRDefault="007B448C" w14:paraId="5CF9F563" w14:textId="6B2C8885">
      <w:pPr>
        <w:pStyle w:val="Lijstalinea"/>
        <w:spacing w:after="160" w:line="259" w:lineRule="auto"/>
        <w:ind w:left="1440"/>
      </w:pPr>
      <w:r>
        <w:t>Iedereen heeft een gesprek gehad met Walter. (Bij vorige week stond Albert, hoorde Walter te zijn)</w:t>
      </w:r>
    </w:p>
    <w:p w:rsidR="007B448C" w:rsidP="005846B7" w:rsidRDefault="007B448C" w14:paraId="16314C07" w14:textId="43883CD0">
      <w:pPr>
        <w:pStyle w:val="Lijstalinea"/>
        <w:spacing w:after="160" w:line="259" w:lineRule="auto"/>
        <w:ind w:left="1440"/>
      </w:pPr>
      <w:r w:rsidR="007B448C">
        <w:rPr/>
        <w:t>Pauzes</w:t>
      </w:r>
      <w:r w:rsidR="007B448C">
        <w:rPr/>
        <w:t xml:space="preserve"> </w:t>
      </w:r>
      <w:r w:rsidR="007B448C">
        <w:rPr/>
        <w:t>bij</w:t>
      </w:r>
      <w:r w:rsidR="007B448C">
        <w:rPr/>
        <w:t xml:space="preserve"> </w:t>
      </w:r>
      <w:r w:rsidR="08E3857C">
        <w:rPr/>
        <w:t xml:space="preserve">lange </w:t>
      </w:r>
      <w:r w:rsidR="007B448C">
        <w:rPr/>
        <w:t>uitleg</w:t>
      </w:r>
      <w:r w:rsidR="007B448C">
        <w:rPr/>
        <w:t xml:space="preserve"> Lionel.</w:t>
      </w:r>
    </w:p>
    <w:p w:rsidR="00266C48" w:rsidP="00266C48" w:rsidRDefault="00266C48" w14:paraId="4F5DAD8A" w14:textId="392C8E85">
      <w:pPr>
        <w:pStyle w:val="Lijstalinea"/>
        <w:numPr>
          <w:ilvl w:val="1"/>
          <w:numId w:val="46"/>
        </w:numPr>
        <w:spacing w:after="160" w:line="259" w:lineRule="auto"/>
      </w:pPr>
      <w:r>
        <w:t>Actiepunten</w:t>
      </w:r>
    </w:p>
    <w:p w:rsidR="007B448C" w:rsidP="007B448C" w:rsidRDefault="007B448C" w14:paraId="0F9C6946" w14:textId="0D4BEA62">
      <w:pPr>
        <w:spacing w:after="160" w:line="259" w:lineRule="auto"/>
        <w:ind w:left="708" w:firstLine="708"/>
      </w:pPr>
      <w:r>
        <w:t>Vandaag advies inleveren voor 16:00.</w:t>
      </w:r>
    </w:p>
    <w:p w:rsidR="0068086D" w:rsidP="007B448C" w:rsidRDefault="007B448C" w14:paraId="6792F1EB" w14:textId="09F050D6">
      <w:pPr>
        <w:spacing w:after="160" w:line="259" w:lineRule="auto"/>
        <w:ind w:left="1416"/>
      </w:pPr>
      <w:r>
        <w:t>Snap je iets niet</w:t>
      </w:r>
      <w:r>
        <w:t xml:space="preserve"> of gaat de uitleg te snel</w:t>
      </w:r>
      <w:r>
        <w:t>, vraag dan je teamgenoten/klasgenoten</w:t>
      </w:r>
      <w:r>
        <w:t xml:space="preserve"> om hulp</w:t>
      </w:r>
      <w:r>
        <w:t>.</w:t>
      </w:r>
    </w:p>
    <w:p w:rsidRPr="00894F9C" w:rsidR="00266C48" w:rsidP="00266C48" w:rsidRDefault="00266C48" w14:paraId="57D774AD" w14:textId="69945C12">
      <w:pPr>
        <w:pStyle w:val="Lijstalinea"/>
        <w:numPr>
          <w:ilvl w:val="0"/>
          <w:numId w:val="46"/>
        </w:numPr>
        <w:spacing w:after="160" w:line="259" w:lineRule="auto"/>
      </w:pPr>
      <w:r>
        <w:t>Terugblik op deze week</w:t>
      </w:r>
    </w:p>
    <w:p w:rsidRPr="007B448C" w:rsidR="006314F4" w:rsidP="006314F4" w:rsidRDefault="00643003" w14:paraId="0C896708" w14:textId="0AD40C63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hAnsiTheme="minorHAnsi" w:eastAsiaTheme="minorEastAsia" w:cstheme="minorBidi"/>
        </w:rPr>
      </w:pPr>
      <w:r>
        <w:rPr>
          <w:rFonts w:cs="Calibri"/>
        </w:rPr>
        <w:t>Database Engineering</w:t>
      </w:r>
    </w:p>
    <w:p w:rsidRPr="007B448C" w:rsidR="007B448C" w:rsidP="007B448C" w:rsidRDefault="007B448C" w14:paraId="18915153" w14:textId="0BE8A9CD">
      <w:pPr>
        <w:pStyle w:val="Lijstalinea"/>
        <w:spacing w:after="160" w:line="257" w:lineRule="auto"/>
        <w:ind w:left="1440"/>
        <w:rPr>
          <w:rFonts w:cs="Calibri"/>
        </w:rPr>
      </w:pPr>
      <w:r>
        <w:rPr>
          <w:rFonts w:cs="Calibri"/>
        </w:rPr>
        <w:t>Sommige studenten moeten nog bijkomen met de opdrachten (sommigen zijn nog steeds bezig met bijvoorbeeld week 2).</w:t>
      </w:r>
    </w:p>
    <w:p w:rsidR="006314F4" w:rsidP="006314F4" w:rsidRDefault="006314F4" w14:paraId="0E42611F" w14:textId="6DA54FE5">
      <w:pPr>
        <w:pStyle w:val="Lijstalinea"/>
        <w:numPr>
          <w:ilvl w:val="1"/>
          <w:numId w:val="46"/>
        </w:numPr>
        <w:spacing w:after="160" w:line="257" w:lineRule="auto"/>
        <w:rPr>
          <w:rFonts w:eastAsiaTheme="minorEastAsia"/>
        </w:rPr>
      </w:pPr>
      <w:r>
        <w:rPr>
          <w:rFonts w:eastAsiaTheme="minorEastAsia"/>
        </w:rPr>
        <w:t xml:space="preserve">Project </w:t>
      </w:r>
      <w:r w:rsidR="00643003">
        <w:rPr>
          <w:rFonts w:eastAsiaTheme="minorEastAsia"/>
        </w:rPr>
        <w:t>Database Application Management</w:t>
      </w:r>
      <w:r>
        <w:rPr>
          <w:rFonts w:eastAsiaTheme="minorEastAsia"/>
        </w:rPr>
        <w:t xml:space="preserve"> </w:t>
      </w:r>
    </w:p>
    <w:p w:rsidR="007B448C" w:rsidP="007B448C" w:rsidRDefault="007B448C" w14:paraId="255EA717" w14:textId="5BC845C7">
      <w:pPr>
        <w:pStyle w:val="Lijstalinea"/>
        <w:spacing w:after="160" w:line="257" w:lineRule="auto"/>
        <w:ind w:left="1440"/>
        <w:rPr>
          <w:rFonts w:eastAsiaTheme="minorEastAsia"/>
        </w:rPr>
      </w:pPr>
      <w:r>
        <w:rPr>
          <w:rFonts w:eastAsiaTheme="minorEastAsia"/>
        </w:rPr>
        <w:t>Alles is naar wens, iedereen is op schema.</w:t>
      </w:r>
    </w:p>
    <w:p w:rsidR="006314F4" w:rsidP="006314F4" w:rsidRDefault="006314F4" w14:paraId="15DCA9DC" w14:textId="77777777">
      <w:pPr>
        <w:pStyle w:val="Lijstalinea"/>
        <w:numPr>
          <w:ilvl w:val="1"/>
          <w:numId w:val="46"/>
        </w:numPr>
        <w:spacing w:after="160" w:line="257" w:lineRule="auto"/>
        <w:rPr>
          <w:rFonts w:eastAsiaTheme="minorEastAsia"/>
        </w:rPr>
      </w:pPr>
      <w:r>
        <w:rPr>
          <w:rFonts w:eastAsiaTheme="minorEastAsia"/>
        </w:rPr>
        <w:lastRenderedPageBreak/>
        <w:t>Professional Skills</w:t>
      </w:r>
    </w:p>
    <w:p w:rsidR="007B448C" w:rsidP="007B448C" w:rsidRDefault="007B448C" w14:paraId="1EAE4B9B" w14:textId="77777777">
      <w:pPr>
        <w:pStyle w:val="Lijstalinea"/>
        <w:spacing w:after="160" w:line="257" w:lineRule="auto"/>
        <w:ind w:left="1440"/>
        <w:rPr>
          <w:rFonts w:eastAsiaTheme="minorEastAsia"/>
        </w:rPr>
      </w:pPr>
      <w:r>
        <w:rPr>
          <w:rFonts w:eastAsiaTheme="minorEastAsia"/>
        </w:rPr>
        <w:t xml:space="preserve">Deze week moesten we korte presentaties voorbereiden voor feedback. </w:t>
      </w:r>
    </w:p>
    <w:p w:rsidR="007B448C" w:rsidP="28582103" w:rsidRDefault="007B448C" w14:paraId="35A2AF04" w14:textId="5E374149">
      <w:pPr>
        <w:pStyle w:val="Lijstalinea"/>
        <w:spacing w:after="160" w:line="257" w:lineRule="auto"/>
        <w:ind w:left="1440"/>
        <w:rPr>
          <w:rFonts w:eastAsia="宋体" w:eastAsiaTheme="minorEastAsia"/>
        </w:rPr>
      </w:pPr>
      <w:r w:rsidRPr="28582103" w:rsidR="007B448C">
        <w:rPr>
          <w:rFonts w:eastAsia="宋体" w:eastAsiaTheme="minorEastAsia"/>
        </w:rPr>
        <w:t xml:space="preserve">Albert </w:t>
      </w:r>
      <w:r w:rsidRPr="28582103" w:rsidR="29D7E0CD">
        <w:rPr>
          <w:rFonts w:eastAsia="宋体" w:eastAsiaTheme="minorEastAsia"/>
        </w:rPr>
        <w:t xml:space="preserve">is </w:t>
      </w:r>
      <w:r w:rsidRPr="28582103" w:rsidR="007B448C">
        <w:rPr>
          <w:rFonts w:eastAsia="宋体" w:eastAsiaTheme="minorEastAsia"/>
        </w:rPr>
        <w:t>nog</w:t>
      </w:r>
      <w:r w:rsidRPr="28582103" w:rsidR="007B448C">
        <w:rPr>
          <w:rFonts w:eastAsia="宋体" w:eastAsiaTheme="minorEastAsia"/>
        </w:rPr>
        <w:t xml:space="preserve"> steeds </w:t>
      </w:r>
      <w:r w:rsidRPr="28582103" w:rsidR="007B448C">
        <w:rPr>
          <w:rFonts w:eastAsia="宋体" w:eastAsiaTheme="minorEastAsia"/>
        </w:rPr>
        <w:t>ziek</w:t>
      </w:r>
      <w:r w:rsidRPr="28582103" w:rsidR="007B448C">
        <w:rPr>
          <w:rFonts w:eastAsia="宋体" w:eastAsiaTheme="minorEastAsia"/>
        </w:rPr>
        <w:t>.</w:t>
      </w:r>
    </w:p>
    <w:p w:rsidRPr="008E024A" w:rsidR="006314F4" w:rsidP="006314F4" w:rsidRDefault="006314F4" w14:paraId="7067D931" w14:textId="6A099835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hAnsiTheme="minorHAnsi" w:eastAsiaTheme="minorEastAsia" w:cstheme="minorBidi"/>
          <w:b/>
          <w:bCs/>
        </w:rPr>
      </w:pPr>
      <w:r>
        <w:rPr>
          <w:rFonts w:cs="Calibri"/>
          <w:b/>
          <w:bCs/>
        </w:rPr>
        <w:t xml:space="preserve">Actie punten </w:t>
      </w:r>
    </w:p>
    <w:p w:rsidRPr="0068086D" w:rsidR="0068086D" w:rsidP="0068086D" w:rsidRDefault="0068086D" w14:paraId="3E822B14" w14:textId="77777777">
      <w:pPr>
        <w:pStyle w:val="Lijstalinea"/>
        <w:spacing w:after="160" w:line="259" w:lineRule="auto"/>
        <w:ind w:left="1440"/>
        <w:rPr>
          <w:lang w:val="nl-NL"/>
        </w:rPr>
      </w:pPr>
    </w:p>
    <w:p w:rsidR="00266C48" w:rsidP="00266C48" w:rsidRDefault="00266C48" w14:paraId="7E54392E" w14:textId="22BB74A9">
      <w:pPr>
        <w:pStyle w:val="Lijstalinea"/>
        <w:numPr>
          <w:ilvl w:val="0"/>
          <w:numId w:val="46"/>
        </w:numPr>
        <w:spacing w:after="160" w:line="259" w:lineRule="auto"/>
      </w:pPr>
      <w:r>
        <w:t>Rondvraag</w:t>
      </w:r>
    </w:p>
    <w:p w:rsidR="008D258E" w:rsidP="008D258E" w:rsidRDefault="008D258E" w14:paraId="497BD719" w14:textId="72C083C8">
      <w:pPr>
        <w:pStyle w:val="Lijstalinea"/>
        <w:spacing w:after="160" w:line="259" w:lineRule="auto"/>
      </w:pPr>
      <w:r>
        <w:t>Nvt.</w:t>
      </w:r>
    </w:p>
    <w:p w:rsidR="0068086D" w:rsidP="0068086D" w:rsidRDefault="0068086D" w14:paraId="0C773B6F" w14:textId="77777777">
      <w:pPr>
        <w:pStyle w:val="Lijstalinea"/>
        <w:spacing w:after="160" w:line="259" w:lineRule="auto"/>
      </w:pPr>
    </w:p>
    <w:p w:rsidR="00266C48" w:rsidP="00266C48" w:rsidRDefault="00266C48" w14:paraId="00229F9D" w14:textId="77777777">
      <w:pPr>
        <w:pStyle w:val="Lijstalinea"/>
        <w:numPr>
          <w:ilvl w:val="0"/>
          <w:numId w:val="46"/>
        </w:numPr>
        <w:spacing w:after="160" w:line="259" w:lineRule="auto"/>
      </w:pPr>
      <w:r>
        <w:t>Sluiting</w:t>
      </w:r>
    </w:p>
    <w:p w:rsidR="008D258E" w:rsidP="008D258E" w:rsidRDefault="008D258E" w14:paraId="2F642A32" w14:textId="426BBDE3">
      <w:pPr>
        <w:pStyle w:val="Lijstalinea"/>
        <w:spacing w:after="160" w:line="259" w:lineRule="auto"/>
      </w:pPr>
      <w:r>
        <w:t xml:space="preserve">Als er veel “tussenuren” zijn betekent het niet dat je niet naar de lessen hoeft. Je kan de uren gewoon gebruiken om bezig te gaan met je opdrachten en/of je kan met je groepje bezig gaan met jullie project. </w:t>
      </w:r>
    </w:p>
    <w:p w:rsidR="008D258E" w:rsidP="008D258E" w:rsidRDefault="008D258E" w14:paraId="471D709D" w14:textId="48789756">
      <w:pPr>
        <w:pStyle w:val="Lijstalinea"/>
        <w:spacing w:after="160" w:line="259" w:lineRule="auto"/>
      </w:pPr>
      <w:r>
        <w:t>Als je te vaak afwezig bent bij plenair kan je een gesprek verwachten, gedragsverandering is nodig.</w:t>
      </w:r>
    </w:p>
    <w:p w:rsidR="008D258E" w:rsidP="008D258E" w:rsidRDefault="008D258E" w14:paraId="5B39F678" w14:textId="77777777">
      <w:pPr>
        <w:pStyle w:val="Lijstalinea"/>
        <w:spacing w:after="160" w:line="259" w:lineRule="auto"/>
      </w:pPr>
    </w:p>
    <w:p w:rsidRPr="00374F43" w:rsidR="007E0559" w:rsidP="00DC14F6" w:rsidRDefault="007E0559" w14:paraId="574C7EE6" w14:textId="0AC793E0">
      <w:pPr>
        <w:pStyle w:val="Normaalweb"/>
        <w:spacing w:before="0" w:beforeAutospacing="0" w:after="0" w:afterAutospacing="0"/>
        <w:ind w:left="720"/>
        <w:rPr>
          <w:rFonts w:ascii="Calibri" w:hAnsi="Calibri" w:cs="Calibri"/>
          <w:sz w:val="20"/>
          <w:szCs w:val="20"/>
        </w:rPr>
      </w:pPr>
    </w:p>
    <w:sectPr w:rsidRPr="00374F43" w:rsidR="007E0559" w:rsidSect="00017C06">
      <w:headerReference w:type="default" r:id="rId10"/>
      <w:footerReference w:type="default" r:id="rId11"/>
      <w:headerReference w:type="first" r:id="rId12"/>
      <w:pgSz w:w="11906" w:h="16838" w:orient="portrait" w:code="9"/>
      <w:pgMar w:top="1418" w:right="849" w:bottom="1797" w:left="1701" w:header="748" w:footer="6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90A4F" w:rsidRDefault="00E90A4F" w14:paraId="10E94803" w14:textId="77777777">
      <w:r>
        <w:separator/>
      </w:r>
    </w:p>
  </w:endnote>
  <w:endnote w:type="continuationSeparator" w:id="0">
    <w:p w:rsidR="00E90A4F" w:rsidRDefault="00E90A4F" w14:paraId="1AAE300F" w14:textId="77777777">
      <w:r>
        <w:continuationSeparator/>
      </w:r>
    </w:p>
  </w:endnote>
  <w:endnote w:type="continuationNotice" w:id="1">
    <w:p w:rsidR="00E90A4F" w:rsidRDefault="00E90A4F" w14:paraId="05E5D6F1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Pro">
    <w:altName w:val="Calibri"/>
    <w:panose1 w:val="00000000000000000000"/>
    <w:charset w:val="00"/>
    <w:family w:val="auto"/>
    <w:notTrueType/>
    <w:pitch w:val="variable"/>
    <w:sig w:usb0="00000287" w:usb1="00000001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A1F35" w:rsidR="00D36515" w:rsidRDefault="005A1F35" w14:paraId="5EEF3DA8" w14:textId="1C868BFC">
    <w:pPr>
      <w:pStyle w:val="Voettekst"/>
      <w:rPr>
        <w:rFonts w:asciiTheme="minorHAnsi" w:hAnsiTheme="minorHAnsi" w:cstheme="minorHAnsi"/>
      </w:rPr>
    </w:pPr>
    <w:r w:rsidRPr="005A1F35">
      <w:rPr>
        <w:rFonts w:asciiTheme="minorHAnsi" w:hAnsiTheme="minorHAnsi" w:cstheme="minorHAnsi"/>
      </w:rPr>
      <w:t>Verslag stageoverleg</w:t>
    </w:r>
    <w:r>
      <w:rPr>
        <w:rFonts w:asciiTheme="minorHAnsi" w:hAnsiTheme="minorHAnsi" w:cstheme="minorHAnsi"/>
      </w:rPr>
      <w:t xml:space="preserve"> -</w:t>
    </w:r>
    <w:r w:rsidRPr="005A1F35">
      <w:rPr>
        <w:rFonts w:asciiTheme="minorHAnsi" w:hAnsiTheme="minorHAnsi" w:cstheme="minorHAnsi"/>
      </w:rPr>
      <w:t xml:space="preserve"> 24 maart 2020 - Pagina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PAGE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1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van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NUMPAGES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2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90A4F" w:rsidRDefault="00E90A4F" w14:paraId="2CD57AA6" w14:textId="77777777">
      <w:r>
        <w:separator/>
      </w:r>
    </w:p>
  </w:footnote>
  <w:footnote w:type="continuationSeparator" w:id="0">
    <w:p w:rsidR="00E90A4F" w:rsidRDefault="00E90A4F" w14:paraId="65FABA25" w14:textId="77777777">
      <w:r>
        <w:continuationSeparator/>
      </w:r>
    </w:p>
  </w:footnote>
  <w:footnote w:type="continuationNotice" w:id="1">
    <w:p w:rsidR="00E90A4F" w:rsidRDefault="00E90A4F" w14:paraId="23D1DEB4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76A14" w:rsidR="00D36515" w:rsidP="00562A9D" w:rsidRDefault="005B16D7" w14:paraId="5EEF3DA7" w14:textId="77777777">
    <w:pPr>
      <w:pStyle w:val="StendenHeadings"/>
      <w:rPr>
        <w:lang w:val="en-US"/>
      </w:rPr>
    </w:pPr>
    <w:r w:rsidRPr="00376A14">
      <w:rPr>
        <w:lang w:val="en-US"/>
      </w:rPr>
      <w:fldChar w:fldCharType="begin"/>
    </w:r>
    <w:r w:rsidRPr="00376A14" w:rsidR="00D36515">
      <w:rPr>
        <w:lang w:val="en-US"/>
      </w:rPr>
      <w:instrText xml:space="preserve"> PAGE </w:instrText>
    </w:r>
    <w:r w:rsidRPr="00376A14">
      <w:rPr>
        <w:lang w:val="en-US"/>
      </w:rPr>
      <w:fldChar w:fldCharType="separate"/>
    </w:r>
    <w:r w:rsidR="00D36515">
      <w:rPr>
        <w:noProof/>
        <w:lang w:val="en-US"/>
      </w:rPr>
      <w:t>2</w:t>
    </w:r>
    <w:r w:rsidRPr="00376A14">
      <w:rPr>
        <w:lang w:val="en-US"/>
      </w:rPr>
      <w:fldChar w:fldCharType="end"/>
    </w:r>
    <w:r w:rsidRPr="00376A14" w:rsidR="00D36515">
      <w:rPr>
        <w:lang w:val="en-US"/>
      </w:rPr>
      <w:t xml:space="preserve"> </w:t>
    </w:r>
    <w:bookmarkStart w:name="dtPageOfPage" w:id="0"/>
    <w:r w:rsidR="00D36515">
      <w:rPr>
        <w:lang w:val="en-US"/>
      </w:rPr>
      <w:t>van</w:t>
    </w:r>
    <w:bookmarkEnd w:id="0"/>
    <w:r w:rsidRPr="00376A14" w:rsidR="00D36515">
      <w:rPr>
        <w:lang w:val="en-US"/>
      </w:rPr>
      <w:t xml:space="preserve"> </w:t>
    </w:r>
    <w:r w:rsidRPr="00376A14">
      <w:rPr>
        <w:lang w:val="en-US"/>
      </w:rPr>
      <w:fldChar w:fldCharType="begin"/>
    </w:r>
    <w:r w:rsidRPr="00376A14" w:rsidR="00D36515">
      <w:rPr>
        <w:lang w:val="en-US"/>
      </w:rPr>
      <w:instrText xml:space="preserve"> NUMPAGES </w:instrText>
    </w:r>
    <w:r w:rsidRPr="00376A14">
      <w:rPr>
        <w:lang w:val="en-US"/>
      </w:rPr>
      <w:fldChar w:fldCharType="separate"/>
    </w:r>
    <w:r w:rsidR="00C90D0A">
      <w:rPr>
        <w:noProof/>
        <w:lang w:val="en-US"/>
      </w:rPr>
      <w:t>1</w:t>
    </w:r>
    <w:r w:rsidRPr="00376A14">
      <w:rPr>
        <w:lang w:val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C56A93" w:rsidP="00C56A93" w:rsidRDefault="00C56A93" w14:paraId="6E893A30" w14:textId="16885DF4">
    <w:pPr>
      <w:spacing w:line="240" w:lineRule="auto"/>
      <w:rPr>
        <w:rFonts w:ascii="Cera Pro" w:hAnsi="Cera Pro" w:eastAsia="Cera Pro" w:cs="Cera Pro"/>
        <w:b/>
        <w:bCs/>
        <w:sz w:val="24"/>
        <w:szCs w:val="24"/>
      </w:rPr>
    </w:pPr>
    <w:r>
      <w:rPr>
        <w:noProof/>
        <w:lang w:eastAsia="nl-NL"/>
      </w:rPr>
      <w:drawing>
        <wp:anchor distT="0" distB="0" distL="114300" distR="114300" simplePos="0" relativeHeight="251658240" behindDoc="1" locked="0" layoutInCell="1" allowOverlap="1" wp14:anchorId="3299E1C2" wp14:editId="3EE09AC8">
          <wp:simplePos x="0" y="0"/>
          <wp:positionH relativeFrom="column">
            <wp:posOffset>4730115</wp:posOffset>
          </wp:positionH>
          <wp:positionV relativeFrom="paragraph">
            <wp:posOffset>60325</wp:posOffset>
          </wp:positionV>
          <wp:extent cx="1048385" cy="819150"/>
          <wp:effectExtent l="0" t="0" r="0" b="0"/>
          <wp:wrapTight wrapText="bothSides">
            <wp:wrapPolygon edited="0">
              <wp:start x="0" y="0"/>
              <wp:lineTo x="0" y="21098"/>
              <wp:lineTo x="21194" y="21098"/>
              <wp:lineTo x="21194" y="0"/>
              <wp:lineTo x="0" y="0"/>
            </wp:wrapPolygon>
          </wp:wrapTight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38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C56A93" w:rsidP="00C56A93" w:rsidRDefault="00C56A93" w14:paraId="218A4178" w14:textId="5FAD4DA3">
    <w:pPr>
      <w:spacing w:line="240" w:lineRule="auto"/>
      <w:rPr>
        <w:rFonts w:ascii="Cera Pro" w:hAnsi="Cera Pro" w:eastAsia="Cera Pro" w:cs="Cera Pro"/>
        <w:b/>
        <w:bCs/>
        <w:sz w:val="24"/>
        <w:szCs w:val="24"/>
      </w:rPr>
    </w:pPr>
  </w:p>
  <w:p w:rsidRPr="00C56A93" w:rsidR="00C56A93" w:rsidP="00C56A93" w:rsidRDefault="00266C48" w14:paraId="05FA861B" w14:textId="0AFA4A9B">
    <w:pPr>
      <w:spacing w:line="240" w:lineRule="auto"/>
      <w:rPr>
        <w:b/>
        <w:bCs/>
        <w:sz w:val="32"/>
        <w:szCs w:val="32"/>
      </w:rPr>
    </w:pPr>
    <w:r>
      <w:rPr>
        <w:rFonts w:ascii="Cera Pro" w:hAnsi="Cera Pro" w:eastAsia="Cera Pro" w:cs="Cera Pro"/>
        <w:b/>
        <w:bCs/>
        <w:sz w:val="32"/>
        <w:szCs w:val="32"/>
      </w:rPr>
      <w:t>Notulen</w:t>
    </w:r>
    <w:r w:rsidR="00AA057C">
      <w:rPr>
        <w:rFonts w:ascii="Cera Pro" w:hAnsi="Cera Pro" w:eastAsia="Cera Pro" w:cs="Cera Pro"/>
        <w:b/>
        <w:bCs/>
        <w:sz w:val="32"/>
        <w:szCs w:val="32"/>
      </w:rPr>
      <w:t xml:space="preserve"> plenair jaar </w:t>
    </w:r>
    <w:r>
      <w:rPr>
        <w:rFonts w:ascii="Cera Pro" w:hAnsi="Cera Pro" w:eastAsia="Cera Pro" w:cs="Cera Pro"/>
        <w:b/>
        <w:bCs/>
        <w:sz w:val="32"/>
        <w:szCs w:val="32"/>
      </w:rPr>
      <w:t>1</w:t>
    </w:r>
  </w:p>
  <w:p w:rsidR="00C14030" w:rsidP="00C56A93" w:rsidRDefault="00C56A93" w14:paraId="5EEF3DA9" w14:textId="2F7CAA79">
    <w:pPr>
      <w:tabs>
        <w:tab w:val="left" w:pos="7905"/>
      </w:tabs>
      <w:rPr>
        <w:noProof/>
        <w:lang w:eastAsia="nl-NL"/>
      </w:rPr>
    </w:pPr>
    <w:r>
      <w:rPr>
        <w:noProof/>
        <w:lang w:eastAsia="nl-NL"/>
      </w:rPr>
      <w:t xml:space="preserve"> </w:t>
    </w:r>
  </w:p>
  <w:p w:rsidRPr="00C14030" w:rsidR="00C56A93" w:rsidP="00C56A93" w:rsidRDefault="00C56A93" w14:paraId="499EC2FF" w14:textId="77777777">
    <w:pPr>
      <w:tabs>
        <w:tab w:val="left" w:pos="7905"/>
      </w:tabs>
      <w:rPr>
        <w:smallCaps/>
        <w:sz w:val="28"/>
        <w:szCs w:val="28"/>
        <w:lang w:val="en-US"/>
      </w:rPr>
    </w:pPr>
  </w:p>
  <w:p w:rsidRPr="00D2656D" w:rsidR="00D36515" w:rsidP="00017C06" w:rsidRDefault="00D36515" w14:paraId="5EEF3DAA" w14:textId="77777777">
    <w:pPr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6C1"/>
    <w:multiLevelType w:val="hybridMultilevel"/>
    <w:tmpl w:val="4030F4C0"/>
    <w:lvl w:ilvl="0" w:tplc="0413000F">
      <w:start w:val="1"/>
      <w:numFmt w:val="decimal"/>
      <w:lvlText w:val="%1."/>
      <w:lvlJc w:val="left"/>
      <w:pPr>
        <w:ind w:left="1571" w:hanging="360"/>
      </w:pPr>
    </w:lvl>
    <w:lvl w:ilvl="1" w:tplc="04130019" w:tentative="1">
      <w:start w:val="1"/>
      <w:numFmt w:val="lowerLetter"/>
      <w:lvlText w:val="%2."/>
      <w:lvlJc w:val="left"/>
      <w:pPr>
        <w:ind w:left="2291" w:hanging="360"/>
      </w:pPr>
    </w:lvl>
    <w:lvl w:ilvl="2" w:tplc="0413001B" w:tentative="1">
      <w:start w:val="1"/>
      <w:numFmt w:val="lowerRoman"/>
      <w:lvlText w:val="%3."/>
      <w:lvlJc w:val="right"/>
      <w:pPr>
        <w:ind w:left="3011" w:hanging="180"/>
      </w:pPr>
    </w:lvl>
    <w:lvl w:ilvl="3" w:tplc="0413000F" w:tentative="1">
      <w:start w:val="1"/>
      <w:numFmt w:val="decimal"/>
      <w:lvlText w:val="%4."/>
      <w:lvlJc w:val="left"/>
      <w:pPr>
        <w:ind w:left="3731" w:hanging="360"/>
      </w:pPr>
    </w:lvl>
    <w:lvl w:ilvl="4" w:tplc="04130019" w:tentative="1">
      <w:start w:val="1"/>
      <w:numFmt w:val="lowerLetter"/>
      <w:lvlText w:val="%5."/>
      <w:lvlJc w:val="left"/>
      <w:pPr>
        <w:ind w:left="4451" w:hanging="360"/>
      </w:pPr>
    </w:lvl>
    <w:lvl w:ilvl="5" w:tplc="0413001B" w:tentative="1">
      <w:start w:val="1"/>
      <w:numFmt w:val="lowerRoman"/>
      <w:lvlText w:val="%6."/>
      <w:lvlJc w:val="right"/>
      <w:pPr>
        <w:ind w:left="5171" w:hanging="180"/>
      </w:pPr>
    </w:lvl>
    <w:lvl w:ilvl="6" w:tplc="0413000F" w:tentative="1">
      <w:start w:val="1"/>
      <w:numFmt w:val="decimal"/>
      <w:lvlText w:val="%7."/>
      <w:lvlJc w:val="left"/>
      <w:pPr>
        <w:ind w:left="5891" w:hanging="360"/>
      </w:pPr>
    </w:lvl>
    <w:lvl w:ilvl="7" w:tplc="04130019" w:tentative="1">
      <w:start w:val="1"/>
      <w:numFmt w:val="lowerLetter"/>
      <w:lvlText w:val="%8."/>
      <w:lvlJc w:val="left"/>
      <w:pPr>
        <w:ind w:left="6611" w:hanging="360"/>
      </w:pPr>
    </w:lvl>
    <w:lvl w:ilvl="8" w:tplc="0413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23F49DA"/>
    <w:multiLevelType w:val="hybridMultilevel"/>
    <w:tmpl w:val="319A485E"/>
    <w:lvl w:ilvl="0" w:tplc="B7A237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9B76A97"/>
    <w:multiLevelType w:val="hybridMultilevel"/>
    <w:tmpl w:val="4352EDF0"/>
    <w:lvl w:ilvl="0" w:tplc="037628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73" w:hanging="360"/>
      </w:pPr>
    </w:lvl>
    <w:lvl w:ilvl="2" w:tplc="2000001B" w:tentative="1">
      <w:start w:val="1"/>
      <w:numFmt w:val="lowerRoman"/>
      <w:lvlText w:val="%3."/>
      <w:lvlJc w:val="right"/>
      <w:pPr>
        <w:ind w:left="2793" w:hanging="180"/>
      </w:pPr>
    </w:lvl>
    <w:lvl w:ilvl="3" w:tplc="2000000F" w:tentative="1">
      <w:start w:val="1"/>
      <w:numFmt w:val="decimal"/>
      <w:lvlText w:val="%4."/>
      <w:lvlJc w:val="left"/>
      <w:pPr>
        <w:ind w:left="3513" w:hanging="360"/>
      </w:pPr>
    </w:lvl>
    <w:lvl w:ilvl="4" w:tplc="20000019" w:tentative="1">
      <w:start w:val="1"/>
      <w:numFmt w:val="lowerLetter"/>
      <w:lvlText w:val="%5."/>
      <w:lvlJc w:val="left"/>
      <w:pPr>
        <w:ind w:left="4233" w:hanging="360"/>
      </w:pPr>
    </w:lvl>
    <w:lvl w:ilvl="5" w:tplc="2000001B" w:tentative="1">
      <w:start w:val="1"/>
      <w:numFmt w:val="lowerRoman"/>
      <w:lvlText w:val="%6."/>
      <w:lvlJc w:val="right"/>
      <w:pPr>
        <w:ind w:left="4953" w:hanging="180"/>
      </w:pPr>
    </w:lvl>
    <w:lvl w:ilvl="6" w:tplc="2000000F" w:tentative="1">
      <w:start w:val="1"/>
      <w:numFmt w:val="decimal"/>
      <w:lvlText w:val="%7."/>
      <w:lvlJc w:val="left"/>
      <w:pPr>
        <w:ind w:left="5673" w:hanging="360"/>
      </w:pPr>
    </w:lvl>
    <w:lvl w:ilvl="7" w:tplc="20000019" w:tentative="1">
      <w:start w:val="1"/>
      <w:numFmt w:val="lowerLetter"/>
      <w:lvlText w:val="%8."/>
      <w:lvlJc w:val="left"/>
      <w:pPr>
        <w:ind w:left="6393" w:hanging="360"/>
      </w:pPr>
    </w:lvl>
    <w:lvl w:ilvl="8" w:tplc="200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0733C6A"/>
    <w:multiLevelType w:val="hybridMultilevel"/>
    <w:tmpl w:val="4114F4EA"/>
    <w:lvl w:ilvl="0" w:tplc="0554E4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647" w:hanging="360"/>
      </w:pPr>
    </w:lvl>
    <w:lvl w:ilvl="2" w:tplc="0413001B" w:tentative="1">
      <w:start w:val="1"/>
      <w:numFmt w:val="lowerRoman"/>
      <w:lvlText w:val="%3."/>
      <w:lvlJc w:val="right"/>
      <w:pPr>
        <w:ind w:left="2367" w:hanging="180"/>
      </w:pPr>
    </w:lvl>
    <w:lvl w:ilvl="3" w:tplc="0413000F" w:tentative="1">
      <w:start w:val="1"/>
      <w:numFmt w:val="decimal"/>
      <w:lvlText w:val="%4."/>
      <w:lvlJc w:val="left"/>
      <w:pPr>
        <w:ind w:left="3087" w:hanging="360"/>
      </w:pPr>
    </w:lvl>
    <w:lvl w:ilvl="4" w:tplc="04130019" w:tentative="1">
      <w:start w:val="1"/>
      <w:numFmt w:val="lowerLetter"/>
      <w:lvlText w:val="%5."/>
      <w:lvlJc w:val="left"/>
      <w:pPr>
        <w:ind w:left="3807" w:hanging="360"/>
      </w:pPr>
    </w:lvl>
    <w:lvl w:ilvl="5" w:tplc="0413001B" w:tentative="1">
      <w:start w:val="1"/>
      <w:numFmt w:val="lowerRoman"/>
      <w:lvlText w:val="%6."/>
      <w:lvlJc w:val="right"/>
      <w:pPr>
        <w:ind w:left="4527" w:hanging="180"/>
      </w:pPr>
    </w:lvl>
    <w:lvl w:ilvl="6" w:tplc="0413000F" w:tentative="1">
      <w:start w:val="1"/>
      <w:numFmt w:val="decimal"/>
      <w:lvlText w:val="%7."/>
      <w:lvlJc w:val="left"/>
      <w:pPr>
        <w:ind w:left="5247" w:hanging="360"/>
      </w:pPr>
    </w:lvl>
    <w:lvl w:ilvl="7" w:tplc="04130019" w:tentative="1">
      <w:start w:val="1"/>
      <w:numFmt w:val="lowerLetter"/>
      <w:lvlText w:val="%8."/>
      <w:lvlJc w:val="left"/>
      <w:pPr>
        <w:ind w:left="5967" w:hanging="360"/>
      </w:pPr>
    </w:lvl>
    <w:lvl w:ilvl="8" w:tplc="0413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977C6A"/>
    <w:multiLevelType w:val="hybridMultilevel"/>
    <w:tmpl w:val="62B40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F1DB6"/>
    <w:multiLevelType w:val="hybridMultilevel"/>
    <w:tmpl w:val="21B0C012"/>
    <w:lvl w:ilvl="0" w:tplc="5D5E4A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646F8"/>
    <w:multiLevelType w:val="hybridMultilevel"/>
    <w:tmpl w:val="914CB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62240"/>
    <w:multiLevelType w:val="hybridMultilevel"/>
    <w:tmpl w:val="5AF85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176DF"/>
    <w:multiLevelType w:val="hybridMultilevel"/>
    <w:tmpl w:val="4104C362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67CCA"/>
    <w:multiLevelType w:val="hybridMultilevel"/>
    <w:tmpl w:val="6AC2F0B2"/>
    <w:lvl w:ilvl="0" w:tplc="E2E86496">
      <w:numFmt w:val="bullet"/>
      <w:lvlText w:val="-"/>
      <w:lvlJc w:val="left"/>
      <w:pPr>
        <w:ind w:left="927" w:hanging="360"/>
      </w:pPr>
      <w:rPr>
        <w:rFonts w:hint="default" w:ascii="Calibri" w:hAnsi="Calibri" w:eastAsia="Calibri" w:cs="Calibri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10" w15:restartNumberingAfterBreak="0">
    <w:nsid w:val="2DF43288"/>
    <w:multiLevelType w:val="multilevel"/>
    <w:tmpl w:val="6BDE8A9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2327890"/>
    <w:multiLevelType w:val="hybridMultilevel"/>
    <w:tmpl w:val="52EEC4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714D2E"/>
    <w:multiLevelType w:val="hybridMultilevel"/>
    <w:tmpl w:val="A77E3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6208B"/>
    <w:multiLevelType w:val="hybridMultilevel"/>
    <w:tmpl w:val="99EEE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CF437A"/>
    <w:multiLevelType w:val="hybridMultilevel"/>
    <w:tmpl w:val="886E6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12AC9"/>
    <w:multiLevelType w:val="hybridMultilevel"/>
    <w:tmpl w:val="A9C8CAE4"/>
    <w:lvl w:ilvl="0" w:tplc="BEF8CB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590E54"/>
    <w:multiLevelType w:val="hybridMultilevel"/>
    <w:tmpl w:val="23DAE7F0"/>
    <w:lvl w:ilvl="0" w:tplc="92068FF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2073" w:hanging="360"/>
      </w:pPr>
    </w:lvl>
    <w:lvl w:ilvl="2" w:tplc="0413001B" w:tentative="1">
      <w:start w:val="1"/>
      <w:numFmt w:val="lowerRoman"/>
      <w:lvlText w:val="%3."/>
      <w:lvlJc w:val="right"/>
      <w:pPr>
        <w:ind w:left="2793" w:hanging="180"/>
      </w:pPr>
    </w:lvl>
    <w:lvl w:ilvl="3" w:tplc="0413000F" w:tentative="1">
      <w:start w:val="1"/>
      <w:numFmt w:val="decimal"/>
      <w:lvlText w:val="%4."/>
      <w:lvlJc w:val="left"/>
      <w:pPr>
        <w:ind w:left="3513" w:hanging="360"/>
      </w:pPr>
    </w:lvl>
    <w:lvl w:ilvl="4" w:tplc="04130019" w:tentative="1">
      <w:start w:val="1"/>
      <w:numFmt w:val="lowerLetter"/>
      <w:lvlText w:val="%5."/>
      <w:lvlJc w:val="left"/>
      <w:pPr>
        <w:ind w:left="4233" w:hanging="360"/>
      </w:pPr>
    </w:lvl>
    <w:lvl w:ilvl="5" w:tplc="0413001B" w:tentative="1">
      <w:start w:val="1"/>
      <w:numFmt w:val="lowerRoman"/>
      <w:lvlText w:val="%6."/>
      <w:lvlJc w:val="right"/>
      <w:pPr>
        <w:ind w:left="4953" w:hanging="180"/>
      </w:pPr>
    </w:lvl>
    <w:lvl w:ilvl="6" w:tplc="0413000F" w:tentative="1">
      <w:start w:val="1"/>
      <w:numFmt w:val="decimal"/>
      <w:lvlText w:val="%7."/>
      <w:lvlJc w:val="left"/>
      <w:pPr>
        <w:ind w:left="5673" w:hanging="360"/>
      </w:pPr>
    </w:lvl>
    <w:lvl w:ilvl="7" w:tplc="04130019" w:tentative="1">
      <w:start w:val="1"/>
      <w:numFmt w:val="lowerLetter"/>
      <w:lvlText w:val="%8."/>
      <w:lvlJc w:val="left"/>
      <w:pPr>
        <w:ind w:left="6393" w:hanging="360"/>
      </w:pPr>
    </w:lvl>
    <w:lvl w:ilvl="8" w:tplc="0413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4E264B73"/>
    <w:multiLevelType w:val="hybridMultilevel"/>
    <w:tmpl w:val="C23CFCE0"/>
    <w:lvl w:ilvl="0" w:tplc="1D689DA8">
      <w:start w:val="24"/>
      <w:numFmt w:val="bullet"/>
      <w:lvlText w:val="-"/>
      <w:lvlJc w:val="left"/>
      <w:pPr>
        <w:ind w:left="1353" w:hanging="360"/>
      </w:pPr>
      <w:rPr>
        <w:rFonts w:hint="default" w:ascii="Calibri" w:hAnsi="Calibri" w:eastAsia="Times New Roman" w:cs="Calibri"/>
      </w:rPr>
    </w:lvl>
    <w:lvl w:ilvl="1" w:tplc="04130003" w:tentative="1">
      <w:start w:val="1"/>
      <w:numFmt w:val="bullet"/>
      <w:lvlText w:val="o"/>
      <w:lvlJc w:val="left"/>
      <w:pPr>
        <w:ind w:left="2073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793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3513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4233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953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673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6393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7113" w:hanging="360"/>
      </w:pPr>
      <w:rPr>
        <w:rFonts w:hint="default" w:ascii="Wingdings" w:hAnsi="Wingdings"/>
      </w:rPr>
    </w:lvl>
  </w:abstractNum>
  <w:abstractNum w:abstractNumId="18" w15:restartNumberingAfterBreak="0">
    <w:nsid w:val="4EB540B2"/>
    <w:multiLevelType w:val="multilevel"/>
    <w:tmpl w:val="139A69D2"/>
    <w:lvl w:ilvl="0">
      <w:start w:val="1"/>
      <w:numFmt w:val="decimal"/>
      <w:pStyle w:val="Kop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Kop3"/>
      <w:lvlText w:val="%1.%2.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9" w15:restartNumberingAfterBreak="0">
    <w:nsid w:val="554A461A"/>
    <w:multiLevelType w:val="hybridMultilevel"/>
    <w:tmpl w:val="38DA6D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826397"/>
    <w:multiLevelType w:val="hybridMultilevel"/>
    <w:tmpl w:val="54E66A76"/>
    <w:lvl w:ilvl="0" w:tplc="EBA6ECDC">
      <w:numFmt w:val="bullet"/>
      <w:lvlText w:val="-"/>
      <w:lvlJc w:val="left"/>
      <w:pPr>
        <w:ind w:left="360" w:hanging="360"/>
      </w:pPr>
      <w:rPr>
        <w:rFonts w:hint="default" w:ascii="Verdana" w:hAnsi="Verdana" w:eastAsia="Times New Roman" w:cs="Times New Roman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C3654D0"/>
    <w:multiLevelType w:val="hybridMultilevel"/>
    <w:tmpl w:val="3CD2D83C"/>
    <w:lvl w:ilvl="0" w:tplc="F27AD178">
      <w:start w:val="1"/>
      <w:numFmt w:val="decimal"/>
      <w:lvlText w:val="%1."/>
      <w:lvlJc w:val="left"/>
      <w:pPr>
        <w:ind w:left="720" w:hanging="360"/>
      </w:pPr>
    </w:lvl>
    <w:lvl w:ilvl="1" w:tplc="7D54959A">
      <w:start w:val="1"/>
      <w:numFmt w:val="lowerLetter"/>
      <w:lvlText w:val="%2."/>
      <w:lvlJc w:val="left"/>
      <w:pPr>
        <w:ind w:left="1440" w:hanging="360"/>
      </w:pPr>
    </w:lvl>
    <w:lvl w:ilvl="2" w:tplc="DBFE2B30">
      <w:start w:val="1"/>
      <w:numFmt w:val="lowerRoman"/>
      <w:lvlText w:val="%3."/>
      <w:lvlJc w:val="right"/>
      <w:pPr>
        <w:ind w:left="2160" w:hanging="180"/>
      </w:pPr>
    </w:lvl>
    <w:lvl w:ilvl="3" w:tplc="3DA2C5DA">
      <w:start w:val="1"/>
      <w:numFmt w:val="decimal"/>
      <w:lvlText w:val="%4."/>
      <w:lvlJc w:val="left"/>
      <w:pPr>
        <w:ind w:left="2880" w:hanging="360"/>
      </w:pPr>
    </w:lvl>
    <w:lvl w:ilvl="4" w:tplc="F2E2796E">
      <w:start w:val="1"/>
      <w:numFmt w:val="lowerLetter"/>
      <w:lvlText w:val="%5."/>
      <w:lvlJc w:val="left"/>
      <w:pPr>
        <w:ind w:left="3600" w:hanging="360"/>
      </w:pPr>
    </w:lvl>
    <w:lvl w:ilvl="5" w:tplc="EEB2DF30">
      <w:start w:val="1"/>
      <w:numFmt w:val="lowerRoman"/>
      <w:lvlText w:val="%6."/>
      <w:lvlJc w:val="right"/>
      <w:pPr>
        <w:ind w:left="4320" w:hanging="180"/>
      </w:pPr>
    </w:lvl>
    <w:lvl w:ilvl="6" w:tplc="B27CCCF2">
      <w:start w:val="1"/>
      <w:numFmt w:val="decimal"/>
      <w:lvlText w:val="%7."/>
      <w:lvlJc w:val="left"/>
      <w:pPr>
        <w:ind w:left="5040" w:hanging="360"/>
      </w:pPr>
    </w:lvl>
    <w:lvl w:ilvl="7" w:tplc="050AA3E0">
      <w:start w:val="1"/>
      <w:numFmt w:val="lowerLetter"/>
      <w:lvlText w:val="%8."/>
      <w:lvlJc w:val="left"/>
      <w:pPr>
        <w:ind w:left="5760" w:hanging="360"/>
      </w:pPr>
    </w:lvl>
    <w:lvl w:ilvl="8" w:tplc="6EB21BF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76126"/>
    <w:multiLevelType w:val="hybridMultilevel"/>
    <w:tmpl w:val="1E8EAF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7F4B16"/>
    <w:multiLevelType w:val="hybridMultilevel"/>
    <w:tmpl w:val="0FE64A62"/>
    <w:lvl w:ilvl="0" w:tplc="F37ECC4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F1448E"/>
    <w:multiLevelType w:val="hybridMultilevel"/>
    <w:tmpl w:val="90C69CC0"/>
    <w:lvl w:ilvl="0" w:tplc="160040AE">
      <w:start w:val="1"/>
      <w:numFmt w:val="decimal"/>
      <w:lvlText w:val="%1."/>
      <w:lvlJc w:val="left"/>
      <w:pPr>
        <w:ind w:left="720" w:hanging="360"/>
      </w:pPr>
    </w:lvl>
    <w:lvl w:ilvl="1" w:tplc="C486E2C4">
      <w:start w:val="1"/>
      <w:numFmt w:val="lowerLetter"/>
      <w:lvlText w:val="%2."/>
      <w:lvlJc w:val="left"/>
      <w:pPr>
        <w:ind w:left="1440" w:hanging="360"/>
      </w:pPr>
    </w:lvl>
    <w:lvl w:ilvl="2" w:tplc="FF7A795A">
      <w:start w:val="1"/>
      <w:numFmt w:val="lowerRoman"/>
      <w:lvlText w:val="%3."/>
      <w:lvlJc w:val="right"/>
      <w:pPr>
        <w:ind w:left="2160" w:hanging="180"/>
      </w:pPr>
    </w:lvl>
    <w:lvl w:ilvl="3" w:tplc="057A8378">
      <w:start w:val="1"/>
      <w:numFmt w:val="decimal"/>
      <w:lvlText w:val="%4."/>
      <w:lvlJc w:val="left"/>
      <w:pPr>
        <w:ind w:left="2880" w:hanging="360"/>
      </w:pPr>
    </w:lvl>
    <w:lvl w:ilvl="4" w:tplc="04B4A7E0">
      <w:start w:val="1"/>
      <w:numFmt w:val="lowerLetter"/>
      <w:lvlText w:val="%5."/>
      <w:lvlJc w:val="left"/>
      <w:pPr>
        <w:ind w:left="3600" w:hanging="360"/>
      </w:pPr>
    </w:lvl>
    <w:lvl w:ilvl="5" w:tplc="AACA7BD4">
      <w:start w:val="1"/>
      <w:numFmt w:val="lowerRoman"/>
      <w:lvlText w:val="%6."/>
      <w:lvlJc w:val="right"/>
      <w:pPr>
        <w:ind w:left="4320" w:hanging="180"/>
      </w:pPr>
    </w:lvl>
    <w:lvl w:ilvl="6" w:tplc="DFE4B734">
      <w:start w:val="1"/>
      <w:numFmt w:val="decimal"/>
      <w:lvlText w:val="%7."/>
      <w:lvlJc w:val="left"/>
      <w:pPr>
        <w:ind w:left="5040" w:hanging="360"/>
      </w:pPr>
    </w:lvl>
    <w:lvl w:ilvl="7" w:tplc="C5EC935A">
      <w:start w:val="1"/>
      <w:numFmt w:val="lowerLetter"/>
      <w:lvlText w:val="%8."/>
      <w:lvlJc w:val="left"/>
      <w:pPr>
        <w:ind w:left="5760" w:hanging="360"/>
      </w:pPr>
    </w:lvl>
    <w:lvl w:ilvl="8" w:tplc="690C4FC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807C4"/>
    <w:multiLevelType w:val="hybridMultilevel"/>
    <w:tmpl w:val="1F4C0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B6539"/>
    <w:multiLevelType w:val="hybridMultilevel"/>
    <w:tmpl w:val="C8F64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4A73C2"/>
    <w:multiLevelType w:val="hybridMultilevel"/>
    <w:tmpl w:val="B9EE5A60"/>
    <w:lvl w:ilvl="0" w:tplc="0413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eastAsia="Times New Roman" w:cs="Times New Roman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1743331784">
    <w:abstractNumId w:val="15"/>
  </w:num>
  <w:num w:numId="2" w16cid:durableId="333606372">
    <w:abstractNumId w:val="10"/>
  </w:num>
  <w:num w:numId="3" w16cid:durableId="1558668507">
    <w:abstractNumId w:val="10"/>
  </w:num>
  <w:num w:numId="4" w16cid:durableId="1199128834">
    <w:abstractNumId w:val="10"/>
  </w:num>
  <w:num w:numId="5" w16cid:durableId="594679671">
    <w:abstractNumId w:val="10"/>
  </w:num>
  <w:num w:numId="6" w16cid:durableId="877012771">
    <w:abstractNumId w:val="10"/>
  </w:num>
  <w:num w:numId="7" w16cid:durableId="62608340">
    <w:abstractNumId w:val="18"/>
  </w:num>
  <w:num w:numId="8" w16cid:durableId="1543860493">
    <w:abstractNumId w:val="18"/>
  </w:num>
  <w:num w:numId="9" w16cid:durableId="1700811944">
    <w:abstractNumId w:val="18"/>
  </w:num>
  <w:num w:numId="10" w16cid:durableId="976031280">
    <w:abstractNumId w:val="18"/>
  </w:num>
  <w:num w:numId="11" w16cid:durableId="42289555">
    <w:abstractNumId w:val="18"/>
  </w:num>
  <w:num w:numId="12" w16cid:durableId="1617711449">
    <w:abstractNumId w:val="18"/>
  </w:num>
  <w:num w:numId="13" w16cid:durableId="2146388083">
    <w:abstractNumId w:val="18"/>
  </w:num>
  <w:num w:numId="14" w16cid:durableId="1286808090">
    <w:abstractNumId w:val="18"/>
  </w:num>
  <w:num w:numId="15" w16cid:durableId="2102942841">
    <w:abstractNumId w:val="18"/>
  </w:num>
  <w:num w:numId="16" w16cid:durableId="1443301329">
    <w:abstractNumId w:val="18"/>
  </w:num>
  <w:num w:numId="17" w16cid:durableId="1214585336">
    <w:abstractNumId w:val="18"/>
  </w:num>
  <w:num w:numId="18" w16cid:durableId="514614016">
    <w:abstractNumId w:val="18"/>
  </w:num>
  <w:num w:numId="19" w16cid:durableId="1862626195">
    <w:abstractNumId w:val="18"/>
  </w:num>
  <w:num w:numId="20" w16cid:durableId="989751608">
    <w:abstractNumId w:val="18"/>
  </w:num>
  <w:num w:numId="21" w16cid:durableId="1608078247">
    <w:abstractNumId w:val="18"/>
  </w:num>
  <w:num w:numId="22" w16cid:durableId="1955358397">
    <w:abstractNumId w:val="18"/>
  </w:num>
  <w:num w:numId="23" w16cid:durableId="1267081991">
    <w:abstractNumId w:val="14"/>
  </w:num>
  <w:num w:numId="24" w16cid:durableId="1330593398">
    <w:abstractNumId w:val="11"/>
  </w:num>
  <w:num w:numId="25" w16cid:durableId="1045567453">
    <w:abstractNumId w:val="7"/>
  </w:num>
  <w:num w:numId="26" w16cid:durableId="1571649504">
    <w:abstractNumId w:val="13"/>
  </w:num>
  <w:num w:numId="27" w16cid:durableId="27892260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90545481">
    <w:abstractNumId w:val="22"/>
  </w:num>
  <w:num w:numId="29" w16cid:durableId="1804423676">
    <w:abstractNumId w:val="12"/>
  </w:num>
  <w:num w:numId="30" w16cid:durableId="1222517533">
    <w:abstractNumId w:val="25"/>
  </w:num>
  <w:num w:numId="31" w16cid:durableId="446043635">
    <w:abstractNumId w:val="23"/>
  </w:num>
  <w:num w:numId="32" w16cid:durableId="1606377845">
    <w:abstractNumId w:val="26"/>
  </w:num>
  <w:num w:numId="33" w16cid:durableId="1496607486">
    <w:abstractNumId w:val="6"/>
  </w:num>
  <w:num w:numId="34" w16cid:durableId="424570282">
    <w:abstractNumId w:val="4"/>
  </w:num>
  <w:num w:numId="35" w16cid:durableId="1747191169">
    <w:abstractNumId w:val="5"/>
  </w:num>
  <w:num w:numId="36" w16cid:durableId="626276408">
    <w:abstractNumId w:val="1"/>
  </w:num>
  <w:num w:numId="37" w16cid:durableId="745689504">
    <w:abstractNumId w:val="27"/>
  </w:num>
  <w:num w:numId="38" w16cid:durableId="738865187">
    <w:abstractNumId w:val="8"/>
  </w:num>
  <w:num w:numId="39" w16cid:durableId="1186869466">
    <w:abstractNumId w:val="0"/>
  </w:num>
  <w:num w:numId="40" w16cid:durableId="708182662">
    <w:abstractNumId w:val="17"/>
  </w:num>
  <w:num w:numId="41" w16cid:durableId="231816917">
    <w:abstractNumId w:val="16"/>
  </w:num>
  <w:num w:numId="42" w16cid:durableId="1911696858">
    <w:abstractNumId w:val="3"/>
  </w:num>
  <w:num w:numId="43" w16cid:durableId="1079403699">
    <w:abstractNumId w:val="9"/>
  </w:num>
  <w:num w:numId="44" w16cid:durableId="547032718">
    <w:abstractNumId w:val="19"/>
  </w:num>
  <w:num w:numId="45" w16cid:durableId="1797017630">
    <w:abstractNumId w:val="2"/>
  </w:num>
  <w:num w:numId="46" w16cid:durableId="1312128082">
    <w:abstractNumId w:val="24"/>
  </w:num>
  <w:num w:numId="47" w16cid:durableId="13368092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jC3sDCzMDI1NzVU0lEKTi0uzszPAykwrAUA05ThIywAAAA="/>
    <w:docVar w:name="DocumentType" w:val="Letter"/>
    <w:docVar w:name="DocumentVersion" w:val="1"/>
    <w:docVar w:name="TemplateID" w:val="{D816C9A6-BDAF-40EA-B313-99EA3EE50E18}"/>
    <w:docVar w:name="varLanguage" w:val="1043"/>
    <w:docVar w:name="varLocation" w:val="Emmen"/>
  </w:docVars>
  <w:rsids>
    <w:rsidRoot w:val="00037C18"/>
    <w:rsid w:val="00000255"/>
    <w:rsid w:val="00011408"/>
    <w:rsid w:val="00011F33"/>
    <w:rsid w:val="00017C06"/>
    <w:rsid w:val="00022C92"/>
    <w:rsid w:val="000302BA"/>
    <w:rsid w:val="00037C18"/>
    <w:rsid w:val="000467BB"/>
    <w:rsid w:val="000501DA"/>
    <w:rsid w:val="000516FD"/>
    <w:rsid w:val="000611C9"/>
    <w:rsid w:val="00070177"/>
    <w:rsid w:val="000701BF"/>
    <w:rsid w:val="000A4FB6"/>
    <w:rsid w:val="000A7F45"/>
    <w:rsid w:val="000B0816"/>
    <w:rsid w:val="000B12DD"/>
    <w:rsid w:val="000B15ED"/>
    <w:rsid w:val="000C1A72"/>
    <w:rsid w:val="000C77C4"/>
    <w:rsid w:val="000D3686"/>
    <w:rsid w:val="000F71E9"/>
    <w:rsid w:val="00102D82"/>
    <w:rsid w:val="001205E2"/>
    <w:rsid w:val="00134AA9"/>
    <w:rsid w:val="00142B0D"/>
    <w:rsid w:val="001438B5"/>
    <w:rsid w:val="0014440B"/>
    <w:rsid w:val="001762F4"/>
    <w:rsid w:val="00182B5D"/>
    <w:rsid w:val="0018612C"/>
    <w:rsid w:val="00193BEC"/>
    <w:rsid w:val="00194AE9"/>
    <w:rsid w:val="00196FB4"/>
    <w:rsid w:val="001B372E"/>
    <w:rsid w:val="001B6C2C"/>
    <w:rsid w:val="001C7043"/>
    <w:rsid w:val="001D035D"/>
    <w:rsid w:val="001D34F1"/>
    <w:rsid w:val="001E1446"/>
    <w:rsid w:val="001E1A15"/>
    <w:rsid w:val="001E29CF"/>
    <w:rsid w:val="001F5EE9"/>
    <w:rsid w:val="001F67EC"/>
    <w:rsid w:val="00214B29"/>
    <w:rsid w:val="00220928"/>
    <w:rsid w:val="00226DB4"/>
    <w:rsid w:val="00233693"/>
    <w:rsid w:val="0023523A"/>
    <w:rsid w:val="00250F19"/>
    <w:rsid w:val="002530A9"/>
    <w:rsid w:val="00255214"/>
    <w:rsid w:val="002554DA"/>
    <w:rsid w:val="0026227F"/>
    <w:rsid w:val="00263480"/>
    <w:rsid w:val="00265728"/>
    <w:rsid w:val="00266C48"/>
    <w:rsid w:val="00271EB0"/>
    <w:rsid w:val="00275D77"/>
    <w:rsid w:val="00284050"/>
    <w:rsid w:val="00292546"/>
    <w:rsid w:val="002A20E0"/>
    <w:rsid w:val="002B2CB8"/>
    <w:rsid w:val="002B5A0A"/>
    <w:rsid w:val="002C671E"/>
    <w:rsid w:val="002D025D"/>
    <w:rsid w:val="002D24FC"/>
    <w:rsid w:val="002E5D5D"/>
    <w:rsid w:val="002F3A71"/>
    <w:rsid w:val="003039B1"/>
    <w:rsid w:val="00311923"/>
    <w:rsid w:val="00323453"/>
    <w:rsid w:val="00334574"/>
    <w:rsid w:val="00336C6F"/>
    <w:rsid w:val="003371B9"/>
    <w:rsid w:val="00342358"/>
    <w:rsid w:val="0034633D"/>
    <w:rsid w:val="0035084B"/>
    <w:rsid w:val="00353355"/>
    <w:rsid w:val="00370DB0"/>
    <w:rsid w:val="00374F43"/>
    <w:rsid w:val="00376A14"/>
    <w:rsid w:val="00381E73"/>
    <w:rsid w:val="0038414C"/>
    <w:rsid w:val="00385742"/>
    <w:rsid w:val="00387CB0"/>
    <w:rsid w:val="00391EF5"/>
    <w:rsid w:val="00394128"/>
    <w:rsid w:val="00396FD5"/>
    <w:rsid w:val="003A67BD"/>
    <w:rsid w:val="003B021F"/>
    <w:rsid w:val="003B02BA"/>
    <w:rsid w:val="003C505E"/>
    <w:rsid w:val="003D4E1D"/>
    <w:rsid w:val="003D774B"/>
    <w:rsid w:val="0040048C"/>
    <w:rsid w:val="00412018"/>
    <w:rsid w:val="0041606F"/>
    <w:rsid w:val="004251F0"/>
    <w:rsid w:val="004301C4"/>
    <w:rsid w:val="00434B87"/>
    <w:rsid w:val="004408AF"/>
    <w:rsid w:val="0044499B"/>
    <w:rsid w:val="00453E05"/>
    <w:rsid w:val="00456020"/>
    <w:rsid w:val="00460278"/>
    <w:rsid w:val="00476DBE"/>
    <w:rsid w:val="004A12FE"/>
    <w:rsid w:val="004B06B2"/>
    <w:rsid w:val="004C2E12"/>
    <w:rsid w:val="004D470E"/>
    <w:rsid w:val="004D62BD"/>
    <w:rsid w:val="004E2658"/>
    <w:rsid w:val="004F018B"/>
    <w:rsid w:val="0052131E"/>
    <w:rsid w:val="00536667"/>
    <w:rsid w:val="00543EDC"/>
    <w:rsid w:val="00544828"/>
    <w:rsid w:val="00547C39"/>
    <w:rsid w:val="00561207"/>
    <w:rsid w:val="005615DD"/>
    <w:rsid w:val="00562A9D"/>
    <w:rsid w:val="00563DB0"/>
    <w:rsid w:val="00577C32"/>
    <w:rsid w:val="0058214F"/>
    <w:rsid w:val="005846B7"/>
    <w:rsid w:val="00593FDA"/>
    <w:rsid w:val="005A1F35"/>
    <w:rsid w:val="005A2168"/>
    <w:rsid w:val="005B166F"/>
    <w:rsid w:val="005B16D7"/>
    <w:rsid w:val="005B233C"/>
    <w:rsid w:val="005D0F7E"/>
    <w:rsid w:val="005D450A"/>
    <w:rsid w:val="005D5373"/>
    <w:rsid w:val="005D7A29"/>
    <w:rsid w:val="005E657E"/>
    <w:rsid w:val="005F1B8A"/>
    <w:rsid w:val="00606DD3"/>
    <w:rsid w:val="00622FEE"/>
    <w:rsid w:val="006314F4"/>
    <w:rsid w:val="00643003"/>
    <w:rsid w:val="00646BD0"/>
    <w:rsid w:val="00647FE3"/>
    <w:rsid w:val="0066061D"/>
    <w:rsid w:val="00676DBF"/>
    <w:rsid w:val="0068086D"/>
    <w:rsid w:val="006850DA"/>
    <w:rsid w:val="006D0568"/>
    <w:rsid w:val="006E0F93"/>
    <w:rsid w:val="006F42E5"/>
    <w:rsid w:val="006F58EE"/>
    <w:rsid w:val="00712DDF"/>
    <w:rsid w:val="00717DCB"/>
    <w:rsid w:val="007277F4"/>
    <w:rsid w:val="0073651A"/>
    <w:rsid w:val="0074261A"/>
    <w:rsid w:val="00744A72"/>
    <w:rsid w:val="00754D56"/>
    <w:rsid w:val="007570EE"/>
    <w:rsid w:val="00777188"/>
    <w:rsid w:val="007A08CC"/>
    <w:rsid w:val="007A5EDC"/>
    <w:rsid w:val="007B13CC"/>
    <w:rsid w:val="007B448C"/>
    <w:rsid w:val="007C313D"/>
    <w:rsid w:val="007C39AA"/>
    <w:rsid w:val="007D6679"/>
    <w:rsid w:val="007E0559"/>
    <w:rsid w:val="008047EB"/>
    <w:rsid w:val="00804A7B"/>
    <w:rsid w:val="008077C3"/>
    <w:rsid w:val="00811389"/>
    <w:rsid w:val="008139B7"/>
    <w:rsid w:val="008212BD"/>
    <w:rsid w:val="00824DD9"/>
    <w:rsid w:val="00825A5D"/>
    <w:rsid w:val="00833AED"/>
    <w:rsid w:val="00841E2A"/>
    <w:rsid w:val="008460E1"/>
    <w:rsid w:val="00857995"/>
    <w:rsid w:val="00872049"/>
    <w:rsid w:val="00875E2D"/>
    <w:rsid w:val="0088088E"/>
    <w:rsid w:val="00894D95"/>
    <w:rsid w:val="008A4484"/>
    <w:rsid w:val="008B595B"/>
    <w:rsid w:val="008C6616"/>
    <w:rsid w:val="008D0753"/>
    <w:rsid w:val="008D0CC5"/>
    <w:rsid w:val="008D258E"/>
    <w:rsid w:val="008D684A"/>
    <w:rsid w:val="008E068F"/>
    <w:rsid w:val="008E4BA6"/>
    <w:rsid w:val="008F0B4D"/>
    <w:rsid w:val="00902B5C"/>
    <w:rsid w:val="009162BD"/>
    <w:rsid w:val="009345C6"/>
    <w:rsid w:val="00934854"/>
    <w:rsid w:val="0093606F"/>
    <w:rsid w:val="009406B7"/>
    <w:rsid w:val="00943B48"/>
    <w:rsid w:val="009445D6"/>
    <w:rsid w:val="00947364"/>
    <w:rsid w:val="00955A8C"/>
    <w:rsid w:val="00955F85"/>
    <w:rsid w:val="00963712"/>
    <w:rsid w:val="00964343"/>
    <w:rsid w:val="00966C3A"/>
    <w:rsid w:val="0097250B"/>
    <w:rsid w:val="00974540"/>
    <w:rsid w:val="009760A4"/>
    <w:rsid w:val="00976EDA"/>
    <w:rsid w:val="00982219"/>
    <w:rsid w:val="00982237"/>
    <w:rsid w:val="00983A7B"/>
    <w:rsid w:val="009948B3"/>
    <w:rsid w:val="009972A8"/>
    <w:rsid w:val="009A1035"/>
    <w:rsid w:val="009A71B2"/>
    <w:rsid w:val="009C3BC0"/>
    <w:rsid w:val="009C6D24"/>
    <w:rsid w:val="009D372F"/>
    <w:rsid w:val="009D4737"/>
    <w:rsid w:val="009E1101"/>
    <w:rsid w:val="00A1166E"/>
    <w:rsid w:val="00A11EE4"/>
    <w:rsid w:val="00A25510"/>
    <w:rsid w:val="00A27D5C"/>
    <w:rsid w:val="00A27FA2"/>
    <w:rsid w:val="00A47BBA"/>
    <w:rsid w:val="00A513B4"/>
    <w:rsid w:val="00A55645"/>
    <w:rsid w:val="00A56B8B"/>
    <w:rsid w:val="00A7002D"/>
    <w:rsid w:val="00A83D5A"/>
    <w:rsid w:val="00A85B72"/>
    <w:rsid w:val="00A9518E"/>
    <w:rsid w:val="00AA057C"/>
    <w:rsid w:val="00AA7892"/>
    <w:rsid w:val="00AB0619"/>
    <w:rsid w:val="00AB572C"/>
    <w:rsid w:val="00AB7B43"/>
    <w:rsid w:val="00AD72FE"/>
    <w:rsid w:val="00AF02EA"/>
    <w:rsid w:val="00AF7780"/>
    <w:rsid w:val="00B00430"/>
    <w:rsid w:val="00B06F30"/>
    <w:rsid w:val="00B179DE"/>
    <w:rsid w:val="00B26129"/>
    <w:rsid w:val="00B45BAD"/>
    <w:rsid w:val="00B46DD3"/>
    <w:rsid w:val="00B63393"/>
    <w:rsid w:val="00B709F0"/>
    <w:rsid w:val="00B75DF8"/>
    <w:rsid w:val="00BE280A"/>
    <w:rsid w:val="00BE4560"/>
    <w:rsid w:val="00C062B2"/>
    <w:rsid w:val="00C14030"/>
    <w:rsid w:val="00C27DDE"/>
    <w:rsid w:val="00C303C8"/>
    <w:rsid w:val="00C3415F"/>
    <w:rsid w:val="00C43B1F"/>
    <w:rsid w:val="00C449ED"/>
    <w:rsid w:val="00C56A93"/>
    <w:rsid w:val="00C83072"/>
    <w:rsid w:val="00C90D0A"/>
    <w:rsid w:val="00C956E8"/>
    <w:rsid w:val="00CA65D9"/>
    <w:rsid w:val="00CB1FD5"/>
    <w:rsid w:val="00CB68F7"/>
    <w:rsid w:val="00CC335F"/>
    <w:rsid w:val="00CC70DD"/>
    <w:rsid w:val="00CC7177"/>
    <w:rsid w:val="00CD05FB"/>
    <w:rsid w:val="00CD3E77"/>
    <w:rsid w:val="00CE1EE9"/>
    <w:rsid w:val="00CE20EA"/>
    <w:rsid w:val="00CF2E27"/>
    <w:rsid w:val="00CF5CD7"/>
    <w:rsid w:val="00D0446C"/>
    <w:rsid w:val="00D067A0"/>
    <w:rsid w:val="00D12C50"/>
    <w:rsid w:val="00D2656D"/>
    <w:rsid w:val="00D36515"/>
    <w:rsid w:val="00D7166F"/>
    <w:rsid w:val="00D8738B"/>
    <w:rsid w:val="00DB3C88"/>
    <w:rsid w:val="00DC14F6"/>
    <w:rsid w:val="00DD092A"/>
    <w:rsid w:val="00DD3B4A"/>
    <w:rsid w:val="00DD4C58"/>
    <w:rsid w:val="00DF30DF"/>
    <w:rsid w:val="00DF6729"/>
    <w:rsid w:val="00E14103"/>
    <w:rsid w:val="00E220DE"/>
    <w:rsid w:val="00E23837"/>
    <w:rsid w:val="00E27418"/>
    <w:rsid w:val="00E3361E"/>
    <w:rsid w:val="00E3383B"/>
    <w:rsid w:val="00E42009"/>
    <w:rsid w:val="00E82997"/>
    <w:rsid w:val="00E842B0"/>
    <w:rsid w:val="00E90A4F"/>
    <w:rsid w:val="00EB5F3A"/>
    <w:rsid w:val="00EC51DC"/>
    <w:rsid w:val="00EE17B7"/>
    <w:rsid w:val="00EE21CC"/>
    <w:rsid w:val="00EE5585"/>
    <w:rsid w:val="00EF455C"/>
    <w:rsid w:val="00F01FB3"/>
    <w:rsid w:val="00F029C8"/>
    <w:rsid w:val="00F04967"/>
    <w:rsid w:val="00F07E5D"/>
    <w:rsid w:val="00F10AC0"/>
    <w:rsid w:val="00F23817"/>
    <w:rsid w:val="00F25285"/>
    <w:rsid w:val="00F26FF1"/>
    <w:rsid w:val="00F33940"/>
    <w:rsid w:val="00F5590A"/>
    <w:rsid w:val="00F64CCC"/>
    <w:rsid w:val="00F65DF6"/>
    <w:rsid w:val="00F71C9E"/>
    <w:rsid w:val="00F8331C"/>
    <w:rsid w:val="00F8386B"/>
    <w:rsid w:val="00F8526C"/>
    <w:rsid w:val="00F958CE"/>
    <w:rsid w:val="00FA2E91"/>
    <w:rsid w:val="00FC77A9"/>
    <w:rsid w:val="00FD333D"/>
    <w:rsid w:val="00FE7CCA"/>
    <w:rsid w:val="02D937A0"/>
    <w:rsid w:val="08E3857C"/>
    <w:rsid w:val="0C2FCEBC"/>
    <w:rsid w:val="0CDB209B"/>
    <w:rsid w:val="0DB667C8"/>
    <w:rsid w:val="10672E69"/>
    <w:rsid w:val="109766F9"/>
    <w:rsid w:val="16E181D9"/>
    <w:rsid w:val="19F10B17"/>
    <w:rsid w:val="1B2EFC0F"/>
    <w:rsid w:val="1E41CF67"/>
    <w:rsid w:val="1F704979"/>
    <w:rsid w:val="215C0C6F"/>
    <w:rsid w:val="22C84032"/>
    <w:rsid w:val="249F9287"/>
    <w:rsid w:val="24DAF97A"/>
    <w:rsid w:val="27474E97"/>
    <w:rsid w:val="27BF235D"/>
    <w:rsid w:val="28582103"/>
    <w:rsid w:val="29D7E0CD"/>
    <w:rsid w:val="2B0EF7EC"/>
    <w:rsid w:val="33DA9D5C"/>
    <w:rsid w:val="3505EB8B"/>
    <w:rsid w:val="3672110C"/>
    <w:rsid w:val="3E646E4E"/>
    <w:rsid w:val="3F9F9F2E"/>
    <w:rsid w:val="4D379F01"/>
    <w:rsid w:val="4DD55425"/>
    <w:rsid w:val="55D2EB0D"/>
    <w:rsid w:val="5C94B2F5"/>
    <w:rsid w:val="5D7841C4"/>
    <w:rsid w:val="5E0B43E0"/>
    <w:rsid w:val="60476BF6"/>
    <w:rsid w:val="605EE955"/>
    <w:rsid w:val="6B452FEA"/>
    <w:rsid w:val="6D075E28"/>
    <w:rsid w:val="7D518993"/>
    <w:rsid w:val="7E6FB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EEF3D83"/>
  <w15:docId w15:val="{426251C5-6436-4069-B3BF-0ED1FC4B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Standaard" w:default="1">
    <w:name w:val="Normal"/>
    <w:qFormat/>
    <w:rsid w:val="00336C6F"/>
    <w:pPr>
      <w:spacing w:line="240" w:lineRule="atLeast"/>
    </w:pPr>
    <w:rPr>
      <w:rFonts w:ascii="Verdana" w:hAnsi="Verdana"/>
      <w:sz w:val="18"/>
      <w:szCs w:val="22"/>
      <w:lang w:val="nl-NL" w:eastAsia="en-US"/>
    </w:rPr>
  </w:style>
  <w:style w:type="paragraph" w:styleId="Kop1">
    <w:name w:val="heading 1"/>
    <w:basedOn w:val="Standaard"/>
    <w:next w:val="Standaard"/>
    <w:qFormat/>
    <w:rsid w:val="006850DA"/>
    <w:pPr>
      <w:keepNext/>
      <w:numPr>
        <w:numId w:val="22"/>
      </w:numPr>
      <w:spacing w:after="60"/>
      <w:outlineLvl w:val="0"/>
    </w:pPr>
    <w:rPr>
      <w:rFonts w:cs="Arial"/>
      <w:b/>
      <w:bCs/>
      <w:kern w:val="32"/>
      <w:sz w:val="22"/>
      <w:szCs w:val="32"/>
    </w:rPr>
  </w:style>
  <w:style w:type="paragraph" w:styleId="Kop2">
    <w:name w:val="heading 2"/>
    <w:basedOn w:val="Standaard"/>
    <w:next w:val="Standaard"/>
    <w:qFormat/>
    <w:rsid w:val="006850DA"/>
    <w:pPr>
      <w:keepNext/>
      <w:numPr>
        <w:ilvl w:val="1"/>
        <w:numId w:val="22"/>
      </w:numPr>
      <w:spacing w:after="60"/>
      <w:outlineLvl w:val="1"/>
    </w:pPr>
    <w:rPr>
      <w:rFonts w:cs="Arial"/>
      <w:bCs/>
      <w:iCs/>
      <w:sz w:val="22"/>
      <w:szCs w:val="28"/>
    </w:rPr>
  </w:style>
  <w:style w:type="paragraph" w:styleId="Kop3">
    <w:name w:val="heading 3"/>
    <w:basedOn w:val="Standaard"/>
    <w:next w:val="Standaard"/>
    <w:qFormat/>
    <w:rsid w:val="006850DA"/>
    <w:pPr>
      <w:keepNext/>
      <w:numPr>
        <w:ilvl w:val="2"/>
        <w:numId w:val="22"/>
      </w:numPr>
      <w:spacing w:after="60"/>
      <w:outlineLvl w:val="2"/>
    </w:pPr>
    <w:rPr>
      <w:rFonts w:cs="Arial"/>
      <w:bCs/>
      <w:i/>
      <w:sz w:val="22"/>
      <w:szCs w:val="26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table" w:styleId="Tabelraster">
    <w:name w:val="Table Grid"/>
    <w:basedOn w:val="Standaardtabel"/>
    <w:rsid w:val="009E1101"/>
    <w:pPr>
      <w:spacing w:line="240" w:lineRule="atLeast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tendenHeadings" w:customStyle="1">
    <w:name w:val="Stenden_Headings"/>
    <w:basedOn w:val="Standaard"/>
    <w:rsid w:val="009406B7"/>
    <w:rPr>
      <w:sz w:val="14"/>
    </w:rPr>
  </w:style>
  <w:style w:type="paragraph" w:styleId="Koptekst">
    <w:name w:val="header"/>
    <w:basedOn w:val="Standaard"/>
    <w:rsid w:val="00D2656D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rsid w:val="00D2656D"/>
    <w:pPr>
      <w:tabs>
        <w:tab w:val="center" w:pos="4536"/>
        <w:tab w:val="right" w:pos="9072"/>
      </w:tabs>
    </w:pPr>
  </w:style>
  <w:style w:type="paragraph" w:styleId="StendenFHeadingBold" w:customStyle="1">
    <w:name w:val="Stenden_F_HeadingBold"/>
    <w:basedOn w:val="Standaard"/>
    <w:rsid w:val="00453E05"/>
    <w:pPr>
      <w:spacing w:line="200" w:lineRule="atLeast"/>
    </w:pPr>
    <w:rPr>
      <w:b/>
      <w:sz w:val="14"/>
    </w:rPr>
  </w:style>
  <w:style w:type="paragraph" w:styleId="StendenFData" w:customStyle="1">
    <w:name w:val="Stenden_F_Data"/>
    <w:basedOn w:val="Standaard"/>
    <w:rsid w:val="00453E05"/>
    <w:pPr>
      <w:spacing w:line="200" w:lineRule="atLeast"/>
    </w:pPr>
    <w:rPr>
      <w:sz w:val="14"/>
    </w:rPr>
  </w:style>
  <w:style w:type="character" w:styleId="Hyperlink">
    <w:name w:val="Hyperlink"/>
    <w:basedOn w:val="Standaardalinea-lettertype"/>
    <w:uiPriority w:val="99"/>
    <w:rsid w:val="00376A14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F07E5D"/>
    <w:pPr>
      <w:spacing w:after="200" w:line="276" w:lineRule="auto"/>
      <w:ind w:left="720"/>
      <w:contextualSpacing/>
    </w:pPr>
    <w:rPr>
      <w:rFonts w:ascii="Calibri" w:hAnsi="Calibri" w:eastAsia="Calibri"/>
      <w:sz w:val="22"/>
      <w:lang w:val="en-US"/>
    </w:rPr>
  </w:style>
  <w:style w:type="paragraph" w:styleId="Voetnoottekst">
    <w:name w:val="footnote text"/>
    <w:basedOn w:val="Standaard"/>
    <w:link w:val="VoetnoottekstChar"/>
    <w:uiPriority w:val="99"/>
    <w:unhideWhenUsed/>
    <w:rsid w:val="007A08CC"/>
    <w:pPr>
      <w:spacing w:line="240" w:lineRule="auto"/>
    </w:pPr>
    <w:rPr>
      <w:rFonts w:ascii="Calibri" w:hAnsi="Calibri" w:eastAsia="Calibri"/>
      <w:sz w:val="20"/>
      <w:szCs w:val="20"/>
      <w:lang w:val="en-US"/>
    </w:rPr>
  </w:style>
  <w:style w:type="character" w:styleId="VoetnoottekstChar" w:customStyle="1">
    <w:name w:val="Voetnoottekst Char"/>
    <w:basedOn w:val="Standaardalinea-lettertype"/>
    <w:link w:val="Voetnoottekst"/>
    <w:uiPriority w:val="99"/>
    <w:rsid w:val="007A08CC"/>
    <w:rPr>
      <w:rFonts w:ascii="Calibri" w:hAnsi="Calibri" w:eastAsia="Calibri"/>
      <w:lang w:eastAsia="en-US"/>
    </w:rPr>
  </w:style>
  <w:style w:type="character" w:styleId="Voetnootmarkering">
    <w:name w:val="footnote reference"/>
    <w:basedOn w:val="Standaardalinea-lettertype"/>
    <w:uiPriority w:val="99"/>
    <w:unhideWhenUsed/>
    <w:rsid w:val="007A08CC"/>
    <w:rPr>
      <w:vertAlign w:val="superscript"/>
    </w:rPr>
  </w:style>
  <w:style w:type="paragraph" w:styleId="Ballontekst">
    <w:name w:val="Balloon Text"/>
    <w:basedOn w:val="Standaard"/>
    <w:link w:val="BallontekstChar"/>
    <w:rsid w:val="00017C06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ntekstChar" w:customStyle="1">
    <w:name w:val="Ballontekst Char"/>
    <w:basedOn w:val="Standaardalinea-lettertype"/>
    <w:link w:val="Ballontekst"/>
    <w:rsid w:val="00017C06"/>
    <w:rPr>
      <w:rFonts w:ascii="Tahoma" w:hAnsi="Tahoma" w:cs="Tahoma"/>
      <w:sz w:val="16"/>
      <w:szCs w:val="16"/>
      <w:lang w:val="nl-NL" w:eastAsia="en-US"/>
    </w:rPr>
  </w:style>
  <w:style w:type="paragraph" w:styleId="ecxmsonormal" w:customStyle="1">
    <w:name w:val="ecxmsonormal"/>
    <w:basedOn w:val="Standaard"/>
    <w:uiPriority w:val="99"/>
    <w:rsid w:val="00193BEC"/>
    <w:pPr>
      <w:spacing w:line="240" w:lineRule="auto"/>
    </w:pPr>
    <w:rPr>
      <w:rFonts w:ascii="Times New Roman" w:hAnsi="Times New Roman" w:eastAsiaTheme="minorHAnsi"/>
      <w:sz w:val="24"/>
      <w:szCs w:val="24"/>
      <w:lang w:eastAsia="nl-NL"/>
    </w:rPr>
  </w:style>
  <w:style w:type="paragraph" w:styleId="Geenafstand">
    <w:name w:val="No Spacing"/>
    <w:uiPriority w:val="1"/>
    <w:qFormat/>
    <w:rsid w:val="003A67BD"/>
    <w:rPr>
      <w:rFonts w:ascii="Verdana" w:hAnsi="Verdana"/>
      <w:sz w:val="18"/>
      <w:szCs w:val="22"/>
      <w:lang w:val="nl-NL" w:eastAsia="en-US"/>
    </w:rPr>
  </w:style>
  <w:style w:type="character" w:styleId="GevolgdeHyperlink">
    <w:name w:val="FollowedHyperlink"/>
    <w:basedOn w:val="Standaardalinea-lettertype"/>
    <w:semiHidden/>
    <w:unhideWhenUsed/>
    <w:rsid w:val="001205E2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98221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7763">
              <w:marLeft w:val="0"/>
              <w:marRight w:val="0"/>
              <w:marTop w:val="10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4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9b337-aae3-4ac5-ba69-a0932c9ec233">
      <Terms xmlns="http://schemas.microsoft.com/office/infopath/2007/PartnerControls"/>
    </lcf76f155ced4ddcb4097134ff3c332f>
    <TaxCatchAll xmlns="047440db-7a8a-4d24-96d0-181107cf25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1D157199FC4B9897347CD8C38A25" ma:contentTypeVersion="17" ma:contentTypeDescription="Create a new document." ma:contentTypeScope="" ma:versionID="4ae956954cb52417fbf34e39780ad5ca">
  <xsd:schema xmlns:xsd="http://www.w3.org/2001/XMLSchema" xmlns:xs="http://www.w3.org/2001/XMLSchema" xmlns:p="http://schemas.microsoft.com/office/2006/metadata/properties" xmlns:ns2="2cd9b337-aae3-4ac5-ba69-a0932c9ec233" xmlns:ns3="047440db-7a8a-4d24-96d0-181107cf252c" targetNamespace="http://schemas.microsoft.com/office/2006/metadata/properties" ma:root="true" ma:fieldsID="f57aec903275dce8e7b45539ae1d0fb4" ns2:_="" ns3:_="">
    <xsd:import namespace="2cd9b337-aae3-4ac5-ba69-a0932c9ec233"/>
    <xsd:import namespace="047440db-7a8a-4d24-96d0-181107cf2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9b337-aae3-4ac5-ba69-a0932c9ec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2e4e3a-1431-4321-a2fb-937b74f002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440db-7a8a-4d24-96d0-181107cf2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f14295-784b-4c50-ba0c-c47a0e53ac5b}" ma:internalName="TaxCatchAll" ma:showField="CatchAllData" ma:web="047440db-7a8a-4d24-96d0-181107cf2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0F7AB6-AAA3-4F09-9657-815F89036AE3}">
  <ds:schemaRefs>
    <ds:schemaRef ds:uri="http://schemas.microsoft.com/office/2006/metadata/properties"/>
    <ds:schemaRef ds:uri="http://schemas.microsoft.com/office/infopath/2007/PartnerControls"/>
    <ds:schemaRef ds:uri="2cd9b337-aae3-4ac5-ba69-a0932c9ec233"/>
    <ds:schemaRef ds:uri="047440db-7a8a-4d24-96d0-181107cf252c"/>
  </ds:schemaRefs>
</ds:datastoreItem>
</file>

<file path=customXml/itemProps2.xml><?xml version="1.0" encoding="utf-8"?>
<ds:datastoreItem xmlns:ds="http://schemas.openxmlformats.org/officeDocument/2006/customXml" ds:itemID="{9D472C7A-1209-41CE-A8FB-B7A554B9A9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561331-02C2-47A5-9B68-6873C9E5E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9b337-aae3-4ac5-ba69-a0932c9ec233"/>
    <ds:schemaRef ds:uri="047440db-7a8a-4d24-96d0-181107cf2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eFormity Grou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Brief</dc:title>
  <dc:subject/>
  <dc:creator>ojen.egl.van</dc:creator>
  <keywords/>
  <dc:description/>
  <lastModifiedBy>Rob Loves</lastModifiedBy>
  <revision>3</revision>
  <lastPrinted>2018-10-26T04:30:00.0000000Z</lastPrinted>
  <dcterms:created xsi:type="dcterms:W3CDTF">2023-12-15T13:09:00.0000000Z</dcterms:created>
  <dcterms:modified xsi:type="dcterms:W3CDTF">2023-12-15T13:53:30.260315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1D157199FC4B9897347CD8C38A25</vt:lpwstr>
  </property>
  <property fmtid="{D5CDD505-2E9C-101B-9397-08002B2CF9AE}" pid="3" name="AuthorIds_UIVersion_1024">
    <vt:lpwstr>41</vt:lpwstr>
  </property>
  <property fmtid="{D5CDD505-2E9C-101B-9397-08002B2CF9AE}" pid="4" name="AuthorIds_UIVersion_1536">
    <vt:lpwstr>25</vt:lpwstr>
  </property>
  <property fmtid="{D5CDD505-2E9C-101B-9397-08002B2CF9AE}" pid="5" name="Order">
    <vt:r8>100</vt:r8>
  </property>
  <property fmtid="{D5CDD505-2E9C-101B-9397-08002B2CF9AE}" pid="6" name="MediaServiceImageTags">
    <vt:lpwstr/>
  </property>
</Properties>
</file>